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EAD80" w14:textId="77777777" w:rsidR="000924B7" w:rsidRPr="00536D03" w:rsidRDefault="000924B7" w:rsidP="000924B7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36D03">
        <w:rPr>
          <w:rFonts w:ascii="Times New Roman" w:hAnsi="Times New Roman" w:cs="Times New Roman"/>
          <w:b/>
          <w:bCs/>
          <w:sz w:val="24"/>
          <w:szCs w:val="24"/>
        </w:rPr>
        <w:t>Database Management System – cs422 DE</w:t>
      </w:r>
    </w:p>
    <w:p w14:paraId="64F30394" w14:textId="77777777" w:rsidR="000924B7" w:rsidRPr="00536D03" w:rsidRDefault="000924B7" w:rsidP="000924B7">
      <w:pPr>
        <w:widowControl w:val="0"/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536D03">
        <w:rPr>
          <w:rFonts w:ascii="Times New Roman" w:hAnsi="Times New Roman" w:cs="Times New Roman"/>
          <w:b/>
          <w:bCs/>
          <w:color w:val="FF0000"/>
          <w:sz w:val="24"/>
          <w:szCs w:val="24"/>
        </w:rPr>
        <w:t>Assignment 1 – Week 1</w:t>
      </w:r>
    </w:p>
    <w:p w14:paraId="59DD3D2D" w14:textId="77777777" w:rsidR="000924B7" w:rsidRPr="00536D03" w:rsidRDefault="000924B7" w:rsidP="000924B7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bCs/>
          <w:sz w:val="24"/>
          <w:szCs w:val="24"/>
        </w:rPr>
      </w:pPr>
      <w:r w:rsidRPr="00536D03">
        <w:rPr>
          <w:rFonts w:ascii="Times New Roman" w:hAnsi="Times New Roman" w:cs="Times New Roman"/>
          <w:bCs/>
          <w:sz w:val="24"/>
          <w:szCs w:val="24"/>
        </w:rPr>
        <w:t>----------------------------------------------------------------------------------------------------------------</w:t>
      </w:r>
    </w:p>
    <w:p w14:paraId="7CDFC053" w14:textId="3E758289" w:rsidR="000924B7" w:rsidRPr="00536D03" w:rsidRDefault="000924B7" w:rsidP="00A6615F">
      <w:pPr>
        <w:widowControl w:val="0"/>
        <w:autoSpaceDE w:val="0"/>
        <w:autoSpaceDN w:val="0"/>
        <w:adjustRightInd w:val="0"/>
        <w:ind w:left="180"/>
        <w:rPr>
          <w:rFonts w:ascii="Times New Roman" w:hAnsi="Times New Roman" w:cs="Times New Roman"/>
          <w:bCs/>
          <w:sz w:val="24"/>
          <w:szCs w:val="24"/>
        </w:rPr>
      </w:pPr>
      <w:r w:rsidRPr="00536D03">
        <w:rPr>
          <w:rFonts w:ascii="Times New Roman" w:hAnsi="Times New Roman" w:cs="Times New Roman"/>
          <w:b/>
          <w:bCs/>
          <w:sz w:val="24"/>
          <w:szCs w:val="24"/>
        </w:rPr>
        <w:t xml:space="preserve">This assignment is based on lecture 1 (chapter 1).  </w:t>
      </w:r>
    </w:p>
    <w:p w14:paraId="2EE23467" w14:textId="77777777" w:rsidR="000924B7" w:rsidRPr="00536D03" w:rsidRDefault="000924B7">
      <w:pPr>
        <w:rPr>
          <w:rFonts w:ascii="Times New Roman" w:hAnsi="Times New Roman" w:cs="Times New Roman"/>
          <w:sz w:val="24"/>
          <w:szCs w:val="24"/>
        </w:rPr>
      </w:pPr>
      <w:r w:rsidRPr="00536D03"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---------</w:t>
      </w:r>
    </w:p>
    <w:p w14:paraId="6EA7A7A8" w14:textId="191B36FE" w:rsidR="00997D2C" w:rsidRPr="00536D03" w:rsidRDefault="0089024E" w:rsidP="00997D2C">
      <w:pPr>
        <w:pStyle w:val="ListParagraph"/>
        <w:numPr>
          <w:ilvl w:val="0"/>
          <w:numId w:val="12"/>
        </w:numPr>
        <w:ind w:left="360"/>
        <w:rPr>
          <w:rFonts w:ascii="Times New Roman" w:hAnsi="Times New Roman" w:cs="Times New Roman"/>
          <w:color w:val="C00000"/>
          <w:sz w:val="24"/>
          <w:szCs w:val="24"/>
        </w:rPr>
      </w:pPr>
      <w:r w:rsidRPr="00536D03">
        <w:rPr>
          <w:rFonts w:ascii="Times New Roman" w:hAnsi="Times New Roman" w:cs="Times New Roman"/>
          <w:b/>
          <w:iCs/>
          <w:sz w:val="24"/>
          <w:szCs w:val="24"/>
        </w:rPr>
        <w:t>List two examples of database systems other than those listed in Section 1.1</w:t>
      </w:r>
      <w:r w:rsidR="004606BE" w:rsidRPr="00536D03">
        <w:rPr>
          <w:rFonts w:ascii="Times New Roman" w:hAnsi="Times New Roman" w:cs="Times New Roman"/>
          <w:b/>
          <w:iCs/>
          <w:sz w:val="24"/>
          <w:szCs w:val="24"/>
        </w:rPr>
        <w:t xml:space="preserve"> of the book</w:t>
      </w:r>
      <w:r w:rsidRPr="00536D03">
        <w:rPr>
          <w:rFonts w:ascii="Times New Roman" w:hAnsi="Times New Roman" w:cs="Times New Roman"/>
          <w:b/>
          <w:iCs/>
          <w:sz w:val="24"/>
          <w:szCs w:val="24"/>
        </w:rPr>
        <w:t>.</w:t>
      </w:r>
      <w:r w:rsidRPr="00536D03">
        <w:rPr>
          <w:rFonts w:ascii="Times New Roman" w:hAnsi="Times New Roman" w:cs="Times New Roman"/>
          <w:sz w:val="24"/>
          <w:szCs w:val="24"/>
        </w:rPr>
        <w:br/>
      </w:r>
      <w:r w:rsidR="007244CE" w:rsidRPr="00536D03">
        <w:rPr>
          <w:rFonts w:ascii="Times New Roman" w:hAnsi="Times New Roman" w:cs="Times New Roman"/>
          <w:b/>
          <w:bCs/>
          <w:color w:val="FF0000"/>
          <w:sz w:val="24"/>
          <w:szCs w:val="24"/>
        </w:rPr>
        <w:t>ANS</w:t>
      </w:r>
      <w:r w:rsidR="007244CE" w:rsidRPr="00536D03">
        <w:rPr>
          <w:rFonts w:ascii="Times New Roman" w:hAnsi="Times New Roman" w:cs="Times New Roman"/>
          <w:color w:val="FF0000"/>
          <w:sz w:val="24"/>
          <w:szCs w:val="24"/>
        </w:rPr>
        <w:t>:</w:t>
      </w:r>
      <w:r w:rsidR="00997D2C" w:rsidRPr="00536D0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</w:p>
    <w:p w14:paraId="44196280" w14:textId="01F49C9A" w:rsidR="00997D2C" w:rsidRPr="00536D03" w:rsidRDefault="007C1DCD" w:rsidP="00997D2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color w:val="FF0000"/>
          <w:sz w:val="24"/>
          <w:szCs w:val="24"/>
        </w:rPr>
      </w:pPr>
      <w:r w:rsidRPr="00536D03">
        <w:rPr>
          <w:rFonts w:ascii="Times New Roman" w:hAnsi="Times New Roman" w:cs="Times New Roman"/>
          <w:color w:val="FF0000"/>
          <w:sz w:val="24"/>
          <w:szCs w:val="24"/>
        </w:rPr>
        <w:t xml:space="preserve">Railway Reservation System: </w:t>
      </w:r>
      <w:r w:rsidR="00753EA9" w:rsidRPr="00536D03">
        <w:rPr>
          <w:rFonts w:ascii="Times New Roman" w:hAnsi="Times New Roman" w:cs="Times New Roman"/>
          <w:color w:val="FF0000"/>
          <w:sz w:val="24"/>
          <w:szCs w:val="24"/>
        </w:rPr>
        <w:t>Railway reservation system is used to store the record of users, transaction records, transaction type, ticket types and reservation details.</w:t>
      </w:r>
    </w:p>
    <w:p w14:paraId="39AD20D0" w14:textId="5C0A06F9" w:rsidR="007C1DCD" w:rsidRPr="00536D03" w:rsidRDefault="007C1DCD" w:rsidP="00997D2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color w:val="FF0000"/>
          <w:sz w:val="24"/>
          <w:szCs w:val="24"/>
        </w:rPr>
      </w:pPr>
      <w:r w:rsidRPr="00536D03">
        <w:rPr>
          <w:rFonts w:ascii="Times New Roman" w:hAnsi="Times New Roman" w:cs="Times New Roman"/>
          <w:color w:val="FF0000"/>
          <w:sz w:val="24"/>
          <w:szCs w:val="24"/>
        </w:rPr>
        <w:t xml:space="preserve">Banking System: Database system is used to store the records of customer information, account type, employee information, transaction information, banking branch information, loan information etc. </w:t>
      </w:r>
    </w:p>
    <w:p w14:paraId="37011DD3" w14:textId="06FE831A" w:rsidR="004F0A7E" w:rsidRPr="00536D03" w:rsidRDefault="007244CE" w:rsidP="00997D2C">
      <w:pPr>
        <w:pStyle w:val="ListParagraph"/>
        <w:ind w:left="1440"/>
        <w:rPr>
          <w:rFonts w:ascii="Times New Roman" w:hAnsi="Times New Roman" w:cs="Times New Roman"/>
          <w:color w:val="C00000"/>
          <w:sz w:val="24"/>
          <w:szCs w:val="24"/>
        </w:rPr>
      </w:pPr>
      <w:r w:rsidRPr="00536D03">
        <w:rPr>
          <w:rFonts w:ascii="Times New Roman" w:hAnsi="Times New Roman" w:cs="Times New Roman"/>
          <w:color w:val="FF0000"/>
          <w:sz w:val="24"/>
          <w:szCs w:val="24"/>
        </w:rPr>
        <w:br/>
      </w:r>
    </w:p>
    <w:p w14:paraId="40E1E94A" w14:textId="0B6BFD98" w:rsidR="00EF0969" w:rsidRPr="00536D03" w:rsidRDefault="00F575D8" w:rsidP="004F0A7E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iCs/>
          <w:sz w:val="24"/>
          <w:szCs w:val="24"/>
        </w:rPr>
      </w:pPr>
      <w:r w:rsidRPr="00536D03">
        <w:rPr>
          <w:rFonts w:ascii="Times New Roman" w:hAnsi="Times New Roman" w:cs="Times New Roman"/>
          <w:b/>
          <w:iCs/>
          <w:sz w:val="24"/>
          <w:szCs w:val="24"/>
        </w:rPr>
        <w:t xml:space="preserve">Explain what is meant by a database management </w:t>
      </w:r>
      <w:r w:rsidR="00AC41B6" w:rsidRPr="00536D03">
        <w:rPr>
          <w:rFonts w:ascii="Times New Roman" w:hAnsi="Times New Roman" w:cs="Times New Roman"/>
          <w:b/>
          <w:iCs/>
          <w:sz w:val="24"/>
          <w:szCs w:val="24"/>
        </w:rPr>
        <w:t>system and</w:t>
      </w:r>
      <w:r w:rsidRPr="00536D03">
        <w:rPr>
          <w:rFonts w:ascii="Times New Roman" w:hAnsi="Times New Roman" w:cs="Times New Roman"/>
          <w:b/>
          <w:iCs/>
          <w:sz w:val="24"/>
          <w:szCs w:val="24"/>
        </w:rPr>
        <w:t xml:space="preserve"> contrast it with a File Management System.</w:t>
      </w:r>
    </w:p>
    <w:p w14:paraId="48EC741B" w14:textId="77777777" w:rsidR="00512366" w:rsidRPr="00536D03" w:rsidRDefault="00512366" w:rsidP="00512366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iCs/>
          <w:sz w:val="24"/>
          <w:szCs w:val="24"/>
        </w:rPr>
      </w:pPr>
    </w:p>
    <w:p w14:paraId="7660EB15" w14:textId="7E5763F0" w:rsidR="00CC5F8D" w:rsidRPr="00536D03" w:rsidRDefault="007244CE" w:rsidP="00BC0F79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536D03">
        <w:rPr>
          <w:rFonts w:ascii="Times New Roman" w:hAnsi="Times New Roman" w:cs="Times New Roman"/>
          <w:b/>
          <w:bCs/>
          <w:iCs/>
          <w:color w:val="FF0000"/>
          <w:sz w:val="24"/>
          <w:szCs w:val="24"/>
        </w:rPr>
        <w:t>ANS</w:t>
      </w:r>
      <w:r w:rsidRPr="00536D03">
        <w:rPr>
          <w:rFonts w:ascii="Times New Roman" w:hAnsi="Times New Roman" w:cs="Times New Roman"/>
          <w:iCs/>
          <w:color w:val="FF0000"/>
          <w:sz w:val="24"/>
          <w:szCs w:val="24"/>
        </w:rPr>
        <w:t>:</w:t>
      </w:r>
      <w:r w:rsidR="00DB2A7B" w:rsidRPr="00536D03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</w:t>
      </w:r>
      <w:r w:rsidR="00AC735A" w:rsidRPr="00536D03">
        <w:rPr>
          <w:rFonts w:ascii="Times New Roman" w:hAnsi="Times New Roman" w:cs="Times New Roman"/>
          <w:color w:val="FF0000"/>
          <w:sz w:val="24"/>
          <w:szCs w:val="24"/>
          <w:shd w:val="clear" w:color="auto" w:fill="FFFFFF"/>
        </w:rPr>
        <w:t>The purpose of a database management system is to define, manipulate, retrieve, and manage data in a database. A DBMS manipulates the data itself, the data format, field names, record structure and file structure whereas the file management system organizes and maintains the files on storage devices. </w:t>
      </w:r>
    </w:p>
    <w:p w14:paraId="329D5808" w14:textId="77777777" w:rsidR="00BC0F79" w:rsidRPr="00536D03" w:rsidRDefault="00BC0F79" w:rsidP="00BC0F79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iCs/>
          <w:color w:val="FF0000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83"/>
        <w:gridCol w:w="5283"/>
      </w:tblGrid>
      <w:tr w:rsidR="00656D25" w:rsidRPr="00536D03" w14:paraId="1DE09817" w14:textId="77777777" w:rsidTr="00CC5F8D">
        <w:trPr>
          <w:trHeight w:val="467"/>
        </w:trPr>
        <w:tc>
          <w:tcPr>
            <w:tcW w:w="5283" w:type="dxa"/>
          </w:tcPr>
          <w:p w14:paraId="0C1E30E7" w14:textId="5E1D2417" w:rsidR="00656D25" w:rsidRPr="00536D03" w:rsidRDefault="00656D25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b/>
                <w:bCs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b/>
                <w:bCs/>
                <w:iCs/>
                <w:color w:val="FF0000"/>
                <w:sz w:val="24"/>
                <w:szCs w:val="24"/>
              </w:rPr>
              <w:t>Database Management System</w:t>
            </w:r>
          </w:p>
        </w:tc>
        <w:tc>
          <w:tcPr>
            <w:tcW w:w="5283" w:type="dxa"/>
          </w:tcPr>
          <w:p w14:paraId="7D46BD7E" w14:textId="0B6028F2" w:rsidR="00656D25" w:rsidRPr="00536D03" w:rsidRDefault="00656D25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b/>
                <w:bCs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b/>
                <w:bCs/>
                <w:iCs/>
                <w:color w:val="FF0000"/>
                <w:sz w:val="24"/>
                <w:szCs w:val="24"/>
              </w:rPr>
              <w:t>File Management System</w:t>
            </w:r>
          </w:p>
        </w:tc>
      </w:tr>
      <w:tr w:rsidR="00656D25" w:rsidRPr="00536D03" w14:paraId="39E8E9C0" w14:textId="77777777" w:rsidTr="00656D25">
        <w:tc>
          <w:tcPr>
            <w:tcW w:w="5283" w:type="dxa"/>
          </w:tcPr>
          <w:p w14:paraId="4C377402" w14:textId="60A0D004" w:rsidR="00656D25" w:rsidRPr="00536D03" w:rsidRDefault="00656D25" w:rsidP="00656D25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It is more complex as compared to the file system.</w:t>
            </w:r>
          </w:p>
        </w:tc>
        <w:tc>
          <w:tcPr>
            <w:tcW w:w="5283" w:type="dxa"/>
          </w:tcPr>
          <w:p w14:paraId="066A5FC6" w14:textId="27AC27DB" w:rsidR="00656D25" w:rsidRPr="00536D03" w:rsidRDefault="00656D25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It is less complex as compared to the DBMS.</w:t>
            </w:r>
          </w:p>
        </w:tc>
      </w:tr>
      <w:tr w:rsidR="00656D25" w:rsidRPr="00536D03" w14:paraId="27899B81" w14:textId="77777777" w:rsidTr="00656D25">
        <w:tc>
          <w:tcPr>
            <w:tcW w:w="5283" w:type="dxa"/>
          </w:tcPr>
          <w:p w14:paraId="375C34C8" w14:textId="0C86E372" w:rsidR="00656D25" w:rsidRPr="00536D03" w:rsidRDefault="00656D25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It has more security mechanism to secure data.</w:t>
            </w:r>
          </w:p>
        </w:tc>
        <w:tc>
          <w:tcPr>
            <w:tcW w:w="5283" w:type="dxa"/>
          </w:tcPr>
          <w:p w14:paraId="6761A1D0" w14:textId="12001180" w:rsidR="00656D25" w:rsidRPr="00536D03" w:rsidRDefault="00656D25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It provides less security in comparison to DBMS.</w:t>
            </w:r>
          </w:p>
        </w:tc>
      </w:tr>
      <w:tr w:rsidR="00656D25" w:rsidRPr="00536D03" w14:paraId="297F338A" w14:textId="77777777" w:rsidTr="00656D25">
        <w:tc>
          <w:tcPr>
            <w:tcW w:w="5283" w:type="dxa"/>
          </w:tcPr>
          <w:p w14:paraId="651F6FC4" w14:textId="54218321" w:rsidR="00656D25" w:rsidRPr="00536D03" w:rsidRDefault="00656D25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It costs high compared to the File Management System.</w:t>
            </w:r>
          </w:p>
        </w:tc>
        <w:tc>
          <w:tcPr>
            <w:tcW w:w="5283" w:type="dxa"/>
          </w:tcPr>
          <w:p w14:paraId="020F8C1F" w14:textId="2353B8A9" w:rsidR="00656D25" w:rsidRPr="00536D03" w:rsidRDefault="00656D25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It is le</w:t>
            </w:r>
            <w:r w:rsidR="001A3D87"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s</w:t>
            </w: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s expensive than DBMS.</w:t>
            </w:r>
          </w:p>
        </w:tc>
      </w:tr>
      <w:tr w:rsidR="00656D25" w:rsidRPr="00536D03" w14:paraId="29516059" w14:textId="77777777" w:rsidTr="00656D25">
        <w:tc>
          <w:tcPr>
            <w:tcW w:w="5283" w:type="dxa"/>
          </w:tcPr>
          <w:p w14:paraId="0FE90A68" w14:textId="247EBFFB" w:rsidR="00656D25" w:rsidRPr="00536D03" w:rsidRDefault="00656D25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Data consistency is more in DBMS because of normalization process.</w:t>
            </w:r>
          </w:p>
        </w:tc>
        <w:tc>
          <w:tcPr>
            <w:tcW w:w="5283" w:type="dxa"/>
          </w:tcPr>
          <w:p w14:paraId="7A40F704" w14:textId="650EAE62" w:rsidR="00656D25" w:rsidRPr="00536D03" w:rsidRDefault="00656D25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Data consistency is less in the file system.</w:t>
            </w:r>
          </w:p>
        </w:tc>
      </w:tr>
      <w:tr w:rsidR="00656D25" w:rsidRPr="00536D03" w14:paraId="46266C67" w14:textId="77777777" w:rsidTr="00656D25">
        <w:tc>
          <w:tcPr>
            <w:tcW w:w="5283" w:type="dxa"/>
          </w:tcPr>
          <w:p w14:paraId="31E9EE9B" w14:textId="1BC687D8" w:rsidR="00656D25" w:rsidRPr="00536D03" w:rsidRDefault="006B0186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In DBMS there is no redundant data.</w:t>
            </w:r>
          </w:p>
        </w:tc>
        <w:tc>
          <w:tcPr>
            <w:tcW w:w="5283" w:type="dxa"/>
          </w:tcPr>
          <w:p w14:paraId="76737397" w14:textId="5451DAE8" w:rsidR="00656D25" w:rsidRPr="00536D03" w:rsidRDefault="006B0186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In file system, redundant data can be present.</w:t>
            </w:r>
          </w:p>
        </w:tc>
      </w:tr>
      <w:tr w:rsidR="00656D25" w:rsidRPr="00536D03" w14:paraId="5C26918B" w14:textId="77777777" w:rsidTr="00656D25">
        <w:tc>
          <w:tcPr>
            <w:tcW w:w="5283" w:type="dxa"/>
          </w:tcPr>
          <w:p w14:paraId="4B1991B2" w14:textId="39F96B66" w:rsidR="00656D25" w:rsidRPr="00536D03" w:rsidRDefault="006B0186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Due to the centralized approach, data sharing is easy.</w:t>
            </w:r>
          </w:p>
        </w:tc>
        <w:tc>
          <w:tcPr>
            <w:tcW w:w="5283" w:type="dxa"/>
          </w:tcPr>
          <w:p w14:paraId="2EF7312F" w14:textId="271A828C" w:rsidR="00656D25" w:rsidRPr="00536D03" w:rsidRDefault="006B0186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Data is distributed in many files, and it may be of different formats, so it isn’t easy to share data.</w:t>
            </w:r>
          </w:p>
        </w:tc>
      </w:tr>
      <w:tr w:rsidR="006B0186" w:rsidRPr="00536D03" w14:paraId="09574FDD" w14:textId="77777777" w:rsidTr="00656D25">
        <w:tc>
          <w:tcPr>
            <w:tcW w:w="5283" w:type="dxa"/>
          </w:tcPr>
          <w:p w14:paraId="065038D4" w14:textId="0B26D57A" w:rsidR="006B0186" w:rsidRPr="00536D03" w:rsidRDefault="00AC660F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It provides good protection mechanism.</w:t>
            </w:r>
          </w:p>
        </w:tc>
        <w:tc>
          <w:tcPr>
            <w:tcW w:w="5283" w:type="dxa"/>
          </w:tcPr>
          <w:p w14:paraId="4EA0C94C" w14:textId="7502C77E" w:rsidR="006B0186" w:rsidRPr="00536D03" w:rsidRDefault="00AC660F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It isn’t easy to protect a file under the file system.</w:t>
            </w:r>
          </w:p>
        </w:tc>
      </w:tr>
      <w:tr w:rsidR="006B0186" w:rsidRPr="00536D03" w14:paraId="149BB5BA" w14:textId="77777777" w:rsidTr="00656D25">
        <w:tc>
          <w:tcPr>
            <w:tcW w:w="5283" w:type="dxa"/>
          </w:tcPr>
          <w:p w14:paraId="27F07425" w14:textId="343F01D8" w:rsidR="006B0186" w:rsidRPr="00536D03" w:rsidRDefault="00AC660F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Integrity constraints are easy to apply.</w:t>
            </w:r>
          </w:p>
        </w:tc>
        <w:tc>
          <w:tcPr>
            <w:tcW w:w="5283" w:type="dxa"/>
          </w:tcPr>
          <w:p w14:paraId="4EA46AA2" w14:textId="2E97E0D7" w:rsidR="006B0186" w:rsidRPr="00536D03" w:rsidRDefault="00AC660F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Integrity Constraints are difficult to implement in file system.</w:t>
            </w:r>
          </w:p>
        </w:tc>
      </w:tr>
      <w:tr w:rsidR="006B0186" w:rsidRPr="00536D03" w14:paraId="17AFF12E" w14:textId="77777777" w:rsidTr="00656D25">
        <w:tc>
          <w:tcPr>
            <w:tcW w:w="5283" w:type="dxa"/>
          </w:tcPr>
          <w:p w14:paraId="7DEC448E" w14:textId="5D031B73" w:rsidR="006B0186" w:rsidRPr="00536D03" w:rsidRDefault="00B87D1B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Centralization is achieved in DBMS.</w:t>
            </w:r>
          </w:p>
        </w:tc>
        <w:tc>
          <w:tcPr>
            <w:tcW w:w="5283" w:type="dxa"/>
          </w:tcPr>
          <w:p w14:paraId="6C0F07ED" w14:textId="31C70B7A" w:rsidR="006B0186" w:rsidRPr="00536D03" w:rsidRDefault="00B87D1B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Centralization is hard to achieve in File Management System.</w:t>
            </w:r>
          </w:p>
        </w:tc>
      </w:tr>
    </w:tbl>
    <w:p w14:paraId="27FC3B40" w14:textId="77777777" w:rsidR="00656D25" w:rsidRPr="00536D03" w:rsidRDefault="00656D25" w:rsidP="007244CE">
      <w:pPr>
        <w:pStyle w:val="ListParagraph"/>
        <w:autoSpaceDE w:val="0"/>
        <w:autoSpaceDN w:val="0"/>
        <w:adjustRightInd w:val="0"/>
        <w:spacing w:after="0" w:line="240" w:lineRule="auto"/>
        <w:ind w:left="0" w:firstLine="360"/>
        <w:rPr>
          <w:rFonts w:ascii="Times New Roman" w:hAnsi="Times New Roman" w:cs="Times New Roman"/>
          <w:iCs/>
          <w:color w:val="FF0000"/>
          <w:sz w:val="24"/>
          <w:szCs w:val="24"/>
        </w:rPr>
      </w:pPr>
    </w:p>
    <w:p w14:paraId="128C241F" w14:textId="2B7DE903" w:rsidR="007244CE" w:rsidRPr="00536D03" w:rsidRDefault="007244CE" w:rsidP="007244CE">
      <w:pPr>
        <w:pStyle w:val="ListParagraph"/>
        <w:autoSpaceDE w:val="0"/>
        <w:autoSpaceDN w:val="0"/>
        <w:adjustRightInd w:val="0"/>
        <w:spacing w:after="0" w:line="240" w:lineRule="auto"/>
        <w:ind w:left="0" w:firstLine="360"/>
        <w:rPr>
          <w:rFonts w:ascii="Times New Roman" w:hAnsi="Times New Roman" w:cs="Times New Roman"/>
          <w:iCs/>
          <w:color w:val="C00000"/>
          <w:sz w:val="24"/>
          <w:szCs w:val="24"/>
        </w:rPr>
      </w:pPr>
    </w:p>
    <w:p w14:paraId="1860DC34" w14:textId="56EC6EA3" w:rsidR="00906424" w:rsidRPr="00536D03" w:rsidRDefault="00906424" w:rsidP="007244CE">
      <w:pPr>
        <w:pStyle w:val="ListParagraph"/>
        <w:autoSpaceDE w:val="0"/>
        <w:autoSpaceDN w:val="0"/>
        <w:adjustRightInd w:val="0"/>
        <w:spacing w:after="0" w:line="240" w:lineRule="auto"/>
        <w:ind w:left="0" w:firstLine="360"/>
        <w:rPr>
          <w:rFonts w:ascii="Times New Roman" w:hAnsi="Times New Roman" w:cs="Times New Roman"/>
          <w:iCs/>
          <w:color w:val="C00000"/>
          <w:sz w:val="24"/>
          <w:szCs w:val="24"/>
        </w:rPr>
      </w:pPr>
    </w:p>
    <w:p w14:paraId="475D4273" w14:textId="5FCB0A72" w:rsidR="00906424" w:rsidRPr="00536D03" w:rsidRDefault="00906424" w:rsidP="007244CE">
      <w:pPr>
        <w:pStyle w:val="ListParagraph"/>
        <w:autoSpaceDE w:val="0"/>
        <w:autoSpaceDN w:val="0"/>
        <w:adjustRightInd w:val="0"/>
        <w:spacing w:after="0" w:line="240" w:lineRule="auto"/>
        <w:ind w:left="0" w:firstLine="360"/>
        <w:rPr>
          <w:rFonts w:ascii="Times New Roman" w:hAnsi="Times New Roman" w:cs="Times New Roman"/>
          <w:iCs/>
          <w:color w:val="C00000"/>
          <w:sz w:val="24"/>
          <w:szCs w:val="24"/>
        </w:rPr>
      </w:pPr>
    </w:p>
    <w:p w14:paraId="0B5C9AFF" w14:textId="7AB2EB78" w:rsidR="00906424" w:rsidRPr="00536D03" w:rsidRDefault="00906424" w:rsidP="007244CE">
      <w:pPr>
        <w:pStyle w:val="ListParagraph"/>
        <w:autoSpaceDE w:val="0"/>
        <w:autoSpaceDN w:val="0"/>
        <w:adjustRightInd w:val="0"/>
        <w:spacing w:after="0" w:line="240" w:lineRule="auto"/>
        <w:ind w:left="0" w:firstLine="360"/>
        <w:rPr>
          <w:rFonts w:ascii="Times New Roman" w:hAnsi="Times New Roman" w:cs="Times New Roman"/>
          <w:iCs/>
          <w:color w:val="C00000"/>
          <w:sz w:val="24"/>
          <w:szCs w:val="24"/>
        </w:rPr>
      </w:pPr>
    </w:p>
    <w:p w14:paraId="3D005BB2" w14:textId="51CA944E" w:rsidR="00906424" w:rsidRPr="00536D03" w:rsidRDefault="00906424" w:rsidP="007244CE">
      <w:pPr>
        <w:pStyle w:val="ListParagraph"/>
        <w:autoSpaceDE w:val="0"/>
        <w:autoSpaceDN w:val="0"/>
        <w:adjustRightInd w:val="0"/>
        <w:spacing w:after="0" w:line="240" w:lineRule="auto"/>
        <w:ind w:left="0" w:firstLine="360"/>
        <w:rPr>
          <w:rFonts w:ascii="Times New Roman" w:hAnsi="Times New Roman" w:cs="Times New Roman"/>
          <w:iCs/>
          <w:color w:val="C00000"/>
          <w:sz w:val="24"/>
          <w:szCs w:val="24"/>
        </w:rPr>
      </w:pPr>
    </w:p>
    <w:p w14:paraId="63A8499A" w14:textId="4A1C8DE8" w:rsidR="00906424" w:rsidRPr="00536D03" w:rsidRDefault="00906424" w:rsidP="007244CE">
      <w:pPr>
        <w:pStyle w:val="ListParagraph"/>
        <w:autoSpaceDE w:val="0"/>
        <w:autoSpaceDN w:val="0"/>
        <w:adjustRightInd w:val="0"/>
        <w:spacing w:after="0" w:line="240" w:lineRule="auto"/>
        <w:ind w:left="0" w:firstLine="360"/>
        <w:rPr>
          <w:rFonts w:ascii="Times New Roman" w:hAnsi="Times New Roman" w:cs="Times New Roman"/>
          <w:iCs/>
          <w:color w:val="C00000"/>
          <w:sz w:val="24"/>
          <w:szCs w:val="24"/>
        </w:rPr>
      </w:pPr>
    </w:p>
    <w:p w14:paraId="447CEBE0" w14:textId="77777777" w:rsidR="00906424" w:rsidRPr="00536D03" w:rsidRDefault="00906424" w:rsidP="007244CE">
      <w:pPr>
        <w:pStyle w:val="ListParagraph"/>
        <w:autoSpaceDE w:val="0"/>
        <w:autoSpaceDN w:val="0"/>
        <w:adjustRightInd w:val="0"/>
        <w:spacing w:after="0" w:line="240" w:lineRule="auto"/>
        <w:ind w:left="0" w:firstLine="360"/>
        <w:rPr>
          <w:rFonts w:ascii="Times New Roman" w:hAnsi="Times New Roman" w:cs="Times New Roman"/>
          <w:iCs/>
          <w:color w:val="C00000"/>
          <w:sz w:val="24"/>
          <w:szCs w:val="24"/>
        </w:rPr>
      </w:pPr>
    </w:p>
    <w:p w14:paraId="25528192" w14:textId="77777777" w:rsidR="00777AFA" w:rsidRPr="00536D03" w:rsidRDefault="00777AFA" w:rsidP="00150C7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iCs/>
          <w:sz w:val="24"/>
          <w:szCs w:val="24"/>
        </w:rPr>
      </w:pPr>
      <w:r w:rsidRPr="00536D03">
        <w:rPr>
          <w:rFonts w:ascii="Times New Roman" w:hAnsi="Times New Roman" w:cs="Times New Roman"/>
          <w:b/>
          <w:iCs/>
          <w:sz w:val="24"/>
          <w:szCs w:val="24"/>
        </w:rPr>
        <w:t>Discuss advantages and disadvantages of DBMSs in short.</w:t>
      </w:r>
    </w:p>
    <w:p w14:paraId="69417C61" w14:textId="578B20B3" w:rsidR="007D7524" w:rsidRPr="00536D03" w:rsidRDefault="007244CE" w:rsidP="00BC0F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iCs/>
          <w:color w:val="FF0000"/>
          <w:sz w:val="24"/>
          <w:szCs w:val="24"/>
        </w:rPr>
      </w:pPr>
      <w:r w:rsidRPr="00536D03">
        <w:rPr>
          <w:rFonts w:ascii="Times New Roman" w:hAnsi="Times New Roman" w:cs="Times New Roman"/>
          <w:b/>
          <w:bCs/>
          <w:iCs/>
          <w:color w:val="FF0000"/>
          <w:sz w:val="24"/>
          <w:szCs w:val="24"/>
        </w:rPr>
        <w:t>ANS:</w:t>
      </w:r>
    </w:p>
    <w:p w14:paraId="0F72527D" w14:textId="77777777" w:rsidR="00BC0F79" w:rsidRPr="00536D03" w:rsidRDefault="00BC0F79" w:rsidP="00BC0F7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color w:val="FF0000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5099"/>
        <w:gridCol w:w="5107"/>
      </w:tblGrid>
      <w:tr w:rsidR="00207E5E" w:rsidRPr="00536D03" w14:paraId="3E3C1BD2" w14:textId="77777777" w:rsidTr="00BC0F79">
        <w:trPr>
          <w:trHeight w:val="494"/>
        </w:trPr>
        <w:tc>
          <w:tcPr>
            <w:tcW w:w="5283" w:type="dxa"/>
          </w:tcPr>
          <w:p w14:paraId="4B3E7555" w14:textId="46B24C3D" w:rsidR="00207E5E" w:rsidRPr="00536D03" w:rsidRDefault="00207E5E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b/>
                <w:bCs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b/>
                <w:bCs/>
                <w:iCs/>
                <w:color w:val="FF0000"/>
                <w:sz w:val="24"/>
                <w:szCs w:val="24"/>
              </w:rPr>
              <w:t>Advantages</w:t>
            </w:r>
          </w:p>
        </w:tc>
        <w:tc>
          <w:tcPr>
            <w:tcW w:w="5283" w:type="dxa"/>
          </w:tcPr>
          <w:p w14:paraId="36282C66" w14:textId="058C70EB" w:rsidR="00207E5E" w:rsidRPr="00536D03" w:rsidRDefault="00207E5E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b/>
                <w:bCs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b/>
                <w:bCs/>
                <w:iCs/>
                <w:color w:val="FF0000"/>
                <w:sz w:val="24"/>
                <w:szCs w:val="24"/>
              </w:rPr>
              <w:t>Disadvantages</w:t>
            </w:r>
          </w:p>
        </w:tc>
      </w:tr>
      <w:tr w:rsidR="00207E5E" w:rsidRPr="00536D03" w14:paraId="3102E5C3" w14:textId="77777777" w:rsidTr="00207E5E">
        <w:tc>
          <w:tcPr>
            <w:tcW w:w="5283" w:type="dxa"/>
          </w:tcPr>
          <w:p w14:paraId="23042E2B" w14:textId="30460D15" w:rsidR="00207E5E" w:rsidRPr="00536D03" w:rsidRDefault="00207E5E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Control of data redundancy</w:t>
            </w:r>
          </w:p>
        </w:tc>
        <w:tc>
          <w:tcPr>
            <w:tcW w:w="5283" w:type="dxa"/>
          </w:tcPr>
          <w:p w14:paraId="726BEA28" w14:textId="6A6C129D" w:rsidR="00207E5E" w:rsidRPr="00536D03" w:rsidRDefault="00207E5E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Complexity</w:t>
            </w:r>
          </w:p>
        </w:tc>
      </w:tr>
      <w:tr w:rsidR="00207E5E" w:rsidRPr="00536D03" w14:paraId="59B8C02A" w14:textId="77777777" w:rsidTr="00207E5E">
        <w:tc>
          <w:tcPr>
            <w:tcW w:w="5283" w:type="dxa"/>
          </w:tcPr>
          <w:p w14:paraId="57352C9A" w14:textId="0D59BC9A" w:rsidR="00207E5E" w:rsidRPr="00536D03" w:rsidRDefault="00207E5E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Data consistency</w:t>
            </w:r>
          </w:p>
        </w:tc>
        <w:tc>
          <w:tcPr>
            <w:tcW w:w="5283" w:type="dxa"/>
          </w:tcPr>
          <w:p w14:paraId="2DFCE3B7" w14:textId="05D764BA" w:rsidR="00207E5E" w:rsidRPr="00536D03" w:rsidRDefault="00207E5E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Size</w:t>
            </w:r>
          </w:p>
        </w:tc>
      </w:tr>
      <w:tr w:rsidR="00207E5E" w:rsidRPr="00536D03" w14:paraId="4A9AE5E8" w14:textId="77777777" w:rsidTr="00207E5E">
        <w:tc>
          <w:tcPr>
            <w:tcW w:w="5283" w:type="dxa"/>
          </w:tcPr>
          <w:p w14:paraId="1FB0FF8C" w14:textId="36A317B9" w:rsidR="00207E5E" w:rsidRPr="00536D03" w:rsidRDefault="00207E5E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Can derive more information from the same amount of data</w:t>
            </w:r>
          </w:p>
        </w:tc>
        <w:tc>
          <w:tcPr>
            <w:tcW w:w="5283" w:type="dxa"/>
          </w:tcPr>
          <w:p w14:paraId="6448741A" w14:textId="5371F357" w:rsidR="00207E5E" w:rsidRPr="00536D03" w:rsidRDefault="00207E5E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Cost of DBMSs</w:t>
            </w:r>
          </w:p>
        </w:tc>
      </w:tr>
      <w:tr w:rsidR="00207E5E" w:rsidRPr="00536D03" w14:paraId="015EAB20" w14:textId="77777777" w:rsidTr="00207E5E">
        <w:tc>
          <w:tcPr>
            <w:tcW w:w="5283" w:type="dxa"/>
          </w:tcPr>
          <w:p w14:paraId="3372D4AB" w14:textId="449375A6" w:rsidR="00207E5E" w:rsidRPr="00536D03" w:rsidRDefault="00207E5E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Sharing of data</w:t>
            </w:r>
          </w:p>
        </w:tc>
        <w:tc>
          <w:tcPr>
            <w:tcW w:w="5283" w:type="dxa"/>
          </w:tcPr>
          <w:p w14:paraId="5755605D" w14:textId="77642FBD" w:rsidR="00207E5E" w:rsidRPr="00536D03" w:rsidRDefault="00207E5E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Additional hardware costs</w:t>
            </w:r>
          </w:p>
        </w:tc>
      </w:tr>
      <w:tr w:rsidR="00207E5E" w:rsidRPr="00536D03" w14:paraId="6261DB48" w14:textId="77777777" w:rsidTr="00207E5E">
        <w:tc>
          <w:tcPr>
            <w:tcW w:w="5283" w:type="dxa"/>
          </w:tcPr>
          <w:p w14:paraId="27D7AE36" w14:textId="59D731F7" w:rsidR="00207E5E" w:rsidRPr="00536D03" w:rsidRDefault="00207E5E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Improved data integrity</w:t>
            </w:r>
          </w:p>
        </w:tc>
        <w:tc>
          <w:tcPr>
            <w:tcW w:w="5283" w:type="dxa"/>
          </w:tcPr>
          <w:p w14:paraId="18432151" w14:textId="5A0F9A04" w:rsidR="00207E5E" w:rsidRPr="00536D03" w:rsidRDefault="00207E5E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Cost of conversion</w:t>
            </w:r>
          </w:p>
        </w:tc>
      </w:tr>
      <w:tr w:rsidR="00207E5E" w:rsidRPr="00536D03" w14:paraId="2D09422D" w14:textId="77777777" w:rsidTr="00207E5E">
        <w:tc>
          <w:tcPr>
            <w:tcW w:w="5283" w:type="dxa"/>
          </w:tcPr>
          <w:p w14:paraId="1DFBE663" w14:textId="39A4C126" w:rsidR="00207E5E" w:rsidRPr="00536D03" w:rsidRDefault="00207E5E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Improved security</w:t>
            </w:r>
          </w:p>
        </w:tc>
        <w:tc>
          <w:tcPr>
            <w:tcW w:w="5283" w:type="dxa"/>
          </w:tcPr>
          <w:p w14:paraId="63C238C8" w14:textId="26562A3A" w:rsidR="00207E5E" w:rsidRPr="00536D03" w:rsidRDefault="00207E5E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Performance</w:t>
            </w:r>
          </w:p>
        </w:tc>
      </w:tr>
      <w:tr w:rsidR="00207E5E" w:rsidRPr="00536D03" w14:paraId="499A2717" w14:textId="77777777" w:rsidTr="00207E5E">
        <w:tc>
          <w:tcPr>
            <w:tcW w:w="5283" w:type="dxa"/>
          </w:tcPr>
          <w:p w14:paraId="6D6E4827" w14:textId="5048A96A" w:rsidR="00207E5E" w:rsidRPr="00536D03" w:rsidRDefault="00207E5E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Enforcement of standards</w:t>
            </w:r>
          </w:p>
        </w:tc>
        <w:tc>
          <w:tcPr>
            <w:tcW w:w="5283" w:type="dxa"/>
          </w:tcPr>
          <w:p w14:paraId="3AD2F1FC" w14:textId="425C661F" w:rsidR="00207E5E" w:rsidRPr="00536D03" w:rsidRDefault="00207E5E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Greater impact of a failure</w:t>
            </w:r>
          </w:p>
        </w:tc>
      </w:tr>
      <w:tr w:rsidR="00207E5E" w:rsidRPr="00536D03" w14:paraId="77F09372" w14:textId="77777777" w:rsidTr="00207E5E">
        <w:tc>
          <w:tcPr>
            <w:tcW w:w="5283" w:type="dxa"/>
          </w:tcPr>
          <w:p w14:paraId="093CD63B" w14:textId="68AFB69A" w:rsidR="00207E5E" w:rsidRPr="00536D03" w:rsidRDefault="00207E5E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Increased concurrency</w:t>
            </w:r>
          </w:p>
        </w:tc>
        <w:tc>
          <w:tcPr>
            <w:tcW w:w="5283" w:type="dxa"/>
          </w:tcPr>
          <w:p w14:paraId="7DF34024" w14:textId="77777777" w:rsidR="00207E5E" w:rsidRPr="00536D03" w:rsidRDefault="00207E5E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</w:p>
        </w:tc>
      </w:tr>
      <w:tr w:rsidR="00207E5E" w:rsidRPr="00536D03" w14:paraId="63C2B061" w14:textId="77777777" w:rsidTr="00207E5E">
        <w:tc>
          <w:tcPr>
            <w:tcW w:w="5283" w:type="dxa"/>
          </w:tcPr>
          <w:p w14:paraId="35A91FC6" w14:textId="58D97B46" w:rsidR="00207E5E" w:rsidRPr="00536D03" w:rsidRDefault="00207E5E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Improved maintenance through data independence</w:t>
            </w:r>
          </w:p>
        </w:tc>
        <w:tc>
          <w:tcPr>
            <w:tcW w:w="5283" w:type="dxa"/>
          </w:tcPr>
          <w:p w14:paraId="3434AC4C" w14:textId="77777777" w:rsidR="00207E5E" w:rsidRPr="00536D03" w:rsidRDefault="00207E5E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</w:p>
        </w:tc>
      </w:tr>
      <w:tr w:rsidR="00207E5E" w:rsidRPr="00536D03" w14:paraId="7A50CC7F" w14:textId="77777777" w:rsidTr="00207E5E">
        <w:tc>
          <w:tcPr>
            <w:tcW w:w="5283" w:type="dxa"/>
          </w:tcPr>
          <w:p w14:paraId="26AF6F83" w14:textId="4462D8D6" w:rsidR="00207E5E" w:rsidRPr="00536D03" w:rsidRDefault="00207E5E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  <w:r w:rsidRPr="00536D03"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  <w:t>Improved back and recovery services</w:t>
            </w:r>
          </w:p>
        </w:tc>
        <w:tc>
          <w:tcPr>
            <w:tcW w:w="5283" w:type="dxa"/>
          </w:tcPr>
          <w:p w14:paraId="3355B6C1" w14:textId="77777777" w:rsidR="00207E5E" w:rsidRPr="00536D03" w:rsidRDefault="00207E5E" w:rsidP="007244CE">
            <w:pPr>
              <w:pStyle w:val="ListParagraph"/>
              <w:autoSpaceDE w:val="0"/>
              <w:autoSpaceDN w:val="0"/>
              <w:adjustRightInd w:val="0"/>
              <w:ind w:left="0"/>
              <w:rPr>
                <w:rFonts w:ascii="Times New Roman" w:hAnsi="Times New Roman" w:cs="Times New Roman"/>
                <w:iCs/>
                <w:color w:val="FF0000"/>
                <w:sz w:val="24"/>
                <w:szCs w:val="24"/>
              </w:rPr>
            </w:pPr>
          </w:p>
        </w:tc>
      </w:tr>
    </w:tbl>
    <w:p w14:paraId="50D0C87B" w14:textId="77777777" w:rsidR="00207E5E" w:rsidRPr="00536D03" w:rsidRDefault="00207E5E" w:rsidP="007244C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Cs/>
          <w:color w:val="FF0000"/>
          <w:sz w:val="24"/>
          <w:szCs w:val="24"/>
        </w:rPr>
      </w:pPr>
    </w:p>
    <w:p w14:paraId="104D73E0" w14:textId="77777777" w:rsidR="007244CE" w:rsidRPr="00536D03" w:rsidRDefault="007244CE" w:rsidP="007244C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Cs/>
          <w:sz w:val="24"/>
          <w:szCs w:val="24"/>
        </w:rPr>
      </w:pPr>
    </w:p>
    <w:p w14:paraId="06631BAA" w14:textId="48900E61" w:rsidR="00777AFA" w:rsidRPr="00536D03" w:rsidRDefault="006D7AC8" w:rsidP="00D23BC4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iCs/>
          <w:sz w:val="24"/>
          <w:szCs w:val="24"/>
        </w:rPr>
      </w:pPr>
      <w:r w:rsidRPr="00536D03">
        <w:rPr>
          <w:rFonts w:ascii="Times New Roman" w:hAnsi="Times New Roman" w:cs="Times New Roman"/>
          <w:b/>
          <w:iCs/>
          <w:sz w:val="24"/>
          <w:szCs w:val="24"/>
        </w:rPr>
        <w:t xml:space="preserve">What are the 5 major components of the DBMS environment? </w:t>
      </w:r>
    </w:p>
    <w:p w14:paraId="59847ED8" w14:textId="77777777" w:rsidR="004A50D5" w:rsidRPr="00536D03" w:rsidRDefault="004A50D5" w:rsidP="004A50D5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iCs/>
          <w:sz w:val="24"/>
          <w:szCs w:val="24"/>
        </w:rPr>
      </w:pPr>
    </w:p>
    <w:p w14:paraId="23290095" w14:textId="76360D50" w:rsidR="007244CE" w:rsidRPr="00536D03" w:rsidRDefault="007244CE" w:rsidP="007244CE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b/>
          <w:bCs/>
          <w:iCs/>
          <w:color w:val="FF0000"/>
          <w:sz w:val="24"/>
          <w:szCs w:val="24"/>
        </w:rPr>
      </w:pPr>
      <w:r w:rsidRPr="00536D03">
        <w:rPr>
          <w:rFonts w:ascii="Times New Roman" w:hAnsi="Times New Roman" w:cs="Times New Roman"/>
          <w:b/>
          <w:bCs/>
          <w:iCs/>
          <w:color w:val="FF0000"/>
          <w:sz w:val="24"/>
          <w:szCs w:val="24"/>
        </w:rPr>
        <w:t>ANS:</w:t>
      </w:r>
    </w:p>
    <w:p w14:paraId="736299F9" w14:textId="77777777" w:rsidR="005A79FC" w:rsidRPr="00536D03" w:rsidRDefault="005A79FC" w:rsidP="005A79FC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</w:rPr>
      </w:pPr>
      <w:r w:rsidRPr="00536D03">
        <w:rPr>
          <w:rFonts w:ascii="Times New Roman" w:hAnsi="Times New Roman" w:cs="Times New Roman"/>
          <w:color w:val="FF0000"/>
          <w:sz w:val="24"/>
          <w:szCs w:val="24"/>
        </w:rPr>
        <w:t xml:space="preserve">Hardware: The DBMS and the application require hardware, including a PC and a hard drive, </w:t>
      </w:r>
      <w:proofErr w:type="gramStart"/>
      <w:r w:rsidRPr="00536D03">
        <w:rPr>
          <w:rFonts w:ascii="Times New Roman" w:hAnsi="Times New Roman" w:cs="Times New Roman"/>
          <w:color w:val="FF0000"/>
          <w:sz w:val="24"/>
          <w:szCs w:val="24"/>
        </w:rPr>
        <w:t>in order to</w:t>
      </w:r>
      <w:proofErr w:type="gramEnd"/>
      <w:r w:rsidRPr="00536D03">
        <w:rPr>
          <w:rFonts w:ascii="Times New Roman" w:hAnsi="Times New Roman" w:cs="Times New Roman"/>
          <w:color w:val="FF0000"/>
          <w:sz w:val="24"/>
          <w:szCs w:val="24"/>
        </w:rPr>
        <w:t xml:space="preserve"> run the DBMS on the OS and to store the data.</w:t>
      </w:r>
    </w:p>
    <w:p w14:paraId="1F7EAADE" w14:textId="77777777" w:rsidR="005A79FC" w:rsidRPr="00536D03" w:rsidRDefault="005A79FC" w:rsidP="005A79FC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</w:rPr>
      </w:pPr>
      <w:r w:rsidRPr="00536D03">
        <w:rPr>
          <w:rFonts w:ascii="Times New Roman" w:hAnsi="Times New Roman" w:cs="Times New Roman"/>
          <w:color w:val="FF0000"/>
          <w:sz w:val="24"/>
          <w:szCs w:val="24"/>
        </w:rPr>
        <w:t>Software: This component includes the DBMS software and applications, together with the operating system and network software if the DBMS is used over a network.</w:t>
      </w:r>
    </w:p>
    <w:p w14:paraId="35D5B468" w14:textId="77777777" w:rsidR="005A79FC" w:rsidRPr="00536D03" w:rsidRDefault="005A79FC" w:rsidP="005A79FC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</w:rPr>
      </w:pPr>
      <w:r w:rsidRPr="00536D03">
        <w:rPr>
          <w:rFonts w:ascii="Times New Roman" w:hAnsi="Times New Roman" w:cs="Times New Roman"/>
          <w:color w:val="FF0000"/>
          <w:sz w:val="24"/>
          <w:szCs w:val="24"/>
        </w:rPr>
        <w:t>Data:  A DBMS collects, stores, processes, and retrieves data. It contains both actual data and metadata.</w:t>
      </w:r>
    </w:p>
    <w:p w14:paraId="75D33AB3" w14:textId="77777777" w:rsidR="005A79FC" w:rsidRPr="00536D03" w:rsidRDefault="005A79FC" w:rsidP="005A79FC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</w:rPr>
      </w:pPr>
      <w:r w:rsidRPr="00536D03">
        <w:rPr>
          <w:rFonts w:ascii="Times New Roman" w:hAnsi="Times New Roman" w:cs="Times New Roman"/>
          <w:color w:val="FF0000"/>
          <w:sz w:val="24"/>
          <w:szCs w:val="24"/>
        </w:rPr>
        <w:t>Procedures: This component mainly refers to the rules and instructions regarding the design and operation of the database.</w:t>
      </w:r>
    </w:p>
    <w:p w14:paraId="313C33EB" w14:textId="39726D2D" w:rsidR="005A79FC" w:rsidRPr="00536D03" w:rsidRDefault="005A79FC" w:rsidP="005A79FC">
      <w:pPr>
        <w:pStyle w:val="ListParagraph"/>
        <w:numPr>
          <w:ilvl w:val="0"/>
          <w:numId w:val="2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</w:rPr>
      </w:pPr>
      <w:r w:rsidRPr="00536D03">
        <w:rPr>
          <w:rFonts w:ascii="Times New Roman" w:hAnsi="Times New Roman" w:cs="Times New Roman"/>
          <w:color w:val="FF0000"/>
          <w:sz w:val="24"/>
          <w:szCs w:val="24"/>
        </w:rPr>
        <w:t>People: The people who interact with the DBMS, such as end-users, database administrators, application developers, and programmers. </w:t>
      </w:r>
    </w:p>
    <w:p w14:paraId="770813F7" w14:textId="77777777" w:rsidR="007D7524" w:rsidRPr="00536D03" w:rsidRDefault="007D7524" w:rsidP="007244C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Cs/>
          <w:sz w:val="24"/>
          <w:szCs w:val="24"/>
        </w:rPr>
      </w:pPr>
    </w:p>
    <w:p w14:paraId="0BF2E1A5" w14:textId="77777777" w:rsidR="00F575D8" w:rsidRPr="00536D03" w:rsidRDefault="00E407F9" w:rsidP="00CD709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iCs/>
          <w:sz w:val="24"/>
          <w:szCs w:val="24"/>
        </w:rPr>
      </w:pPr>
      <w:r w:rsidRPr="00536D03">
        <w:rPr>
          <w:rFonts w:ascii="Times New Roman" w:hAnsi="Times New Roman" w:cs="Times New Roman"/>
          <w:b/>
          <w:iCs/>
          <w:sz w:val="24"/>
          <w:szCs w:val="24"/>
        </w:rPr>
        <w:t>A database management System (DBMS) is</w:t>
      </w:r>
    </w:p>
    <w:p w14:paraId="7FC7349B" w14:textId="77777777" w:rsidR="00E407F9" w:rsidRPr="00536D03" w:rsidRDefault="00E407F9" w:rsidP="00CD709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iCs/>
          <w:sz w:val="24"/>
          <w:szCs w:val="24"/>
        </w:rPr>
      </w:pPr>
      <w:r w:rsidRPr="00536D03">
        <w:rPr>
          <w:rFonts w:ascii="Times New Roman" w:hAnsi="Times New Roman" w:cs="Times New Roman"/>
          <w:iCs/>
          <w:sz w:val="24"/>
          <w:szCs w:val="24"/>
        </w:rPr>
        <w:t xml:space="preserve">Collection of interrelated data </w:t>
      </w:r>
    </w:p>
    <w:p w14:paraId="183A0AF5" w14:textId="77777777" w:rsidR="00E407F9" w:rsidRPr="00536D03" w:rsidRDefault="00E407F9" w:rsidP="00CD709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iCs/>
          <w:sz w:val="24"/>
          <w:szCs w:val="24"/>
        </w:rPr>
      </w:pPr>
      <w:r w:rsidRPr="00536D03">
        <w:rPr>
          <w:rFonts w:ascii="Times New Roman" w:hAnsi="Times New Roman" w:cs="Times New Roman"/>
          <w:iCs/>
          <w:sz w:val="24"/>
          <w:szCs w:val="24"/>
        </w:rPr>
        <w:t>Collection of programs to access data</w:t>
      </w:r>
    </w:p>
    <w:p w14:paraId="05C31B2B" w14:textId="77777777" w:rsidR="00E407F9" w:rsidRPr="00536D03" w:rsidRDefault="00E407F9" w:rsidP="00CD709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iCs/>
          <w:sz w:val="24"/>
          <w:szCs w:val="24"/>
        </w:rPr>
      </w:pPr>
      <w:r w:rsidRPr="00536D03">
        <w:rPr>
          <w:rFonts w:ascii="Times New Roman" w:hAnsi="Times New Roman" w:cs="Times New Roman"/>
          <w:iCs/>
          <w:sz w:val="24"/>
          <w:szCs w:val="24"/>
        </w:rPr>
        <w:t xml:space="preserve">Collection of data describing one </w:t>
      </w:r>
      <w:proofErr w:type="gramStart"/>
      <w:r w:rsidRPr="00536D03">
        <w:rPr>
          <w:rFonts w:ascii="Times New Roman" w:hAnsi="Times New Roman" w:cs="Times New Roman"/>
          <w:iCs/>
          <w:sz w:val="24"/>
          <w:szCs w:val="24"/>
        </w:rPr>
        <w:t>particular enterprise</w:t>
      </w:r>
      <w:proofErr w:type="gramEnd"/>
    </w:p>
    <w:p w14:paraId="28F60302" w14:textId="77777777" w:rsidR="00E407F9" w:rsidRPr="00536D03" w:rsidRDefault="00E407F9" w:rsidP="00CD709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iCs/>
          <w:sz w:val="24"/>
          <w:szCs w:val="24"/>
        </w:rPr>
      </w:pPr>
      <w:proofErr w:type="gramStart"/>
      <w:r w:rsidRPr="00536D03">
        <w:rPr>
          <w:rFonts w:ascii="Times New Roman" w:hAnsi="Times New Roman" w:cs="Times New Roman"/>
          <w:iCs/>
          <w:sz w:val="24"/>
          <w:szCs w:val="24"/>
        </w:rPr>
        <w:t>All of</w:t>
      </w:r>
      <w:proofErr w:type="gramEnd"/>
      <w:r w:rsidRPr="00536D03">
        <w:rPr>
          <w:rFonts w:ascii="Times New Roman" w:hAnsi="Times New Roman" w:cs="Times New Roman"/>
          <w:iCs/>
          <w:sz w:val="24"/>
          <w:szCs w:val="24"/>
        </w:rPr>
        <w:t xml:space="preserve"> the above</w:t>
      </w:r>
    </w:p>
    <w:p w14:paraId="00DE3B06" w14:textId="62B48323" w:rsidR="007244CE" w:rsidRPr="00536D03" w:rsidRDefault="007244CE" w:rsidP="007244CE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b/>
          <w:bCs/>
          <w:iCs/>
          <w:color w:val="FF0000"/>
          <w:sz w:val="24"/>
          <w:szCs w:val="24"/>
        </w:rPr>
      </w:pPr>
      <w:r w:rsidRPr="00536D03">
        <w:rPr>
          <w:rFonts w:ascii="Times New Roman" w:hAnsi="Times New Roman" w:cs="Times New Roman"/>
          <w:b/>
          <w:bCs/>
          <w:iCs/>
          <w:color w:val="FF0000"/>
          <w:sz w:val="24"/>
          <w:szCs w:val="24"/>
        </w:rPr>
        <w:t>ANS:</w:t>
      </w:r>
      <w:r w:rsidR="00F4376B" w:rsidRPr="00536D03">
        <w:rPr>
          <w:rFonts w:ascii="Times New Roman" w:hAnsi="Times New Roman" w:cs="Times New Roman"/>
          <w:b/>
          <w:bCs/>
          <w:iCs/>
          <w:color w:val="FF0000"/>
          <w:sz w:val="24"/>
          <w:szCs w:val="24"/>
        </w:rPr>
        <w:t xml:space="preserve"> </w:t>
      </w:r>
      <w:r w:rsidR="001F14AE" w:rsidRPr="00536D03">
        <w:rPr>
          <w:rFonts w:ascii="Times New Roman" w:hAnsi="Times New Roman" w:cs="Times New Roman"/>
          <w:b/>
          <w:bCs/>
          <w:iCs/>
          <w:color w:val="FF0000"/>
          <w:sz w:val="24"/>
          <w:szCs w:val="24"/>
        </w:rPr>
        <w:t>B</w:t>
      </w:r>
    </w:p>
    <w:p w14:paraId="688AF9BE" w14:textId="77777777" w:rsidR="00CD709B" w:rsidRPr="00536D03" w:rsidRDefault="00CD709B" w:rsidP="007244CE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</w:p>
    <w:p w14:paraId="369BE071" w14:textId="77777777" w:rsidR="00837859" w:rsidRPr="00536D03" w:rsidRDefault="00A962CE" w:rsidP="00CD709B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536D03">
        <w:rPr>
          <w:rFonts w:ascii="Times New Roman" w:hAnsi="Times New Roman" w:cs="Times New Roman"/>
          <w:b/>
          <w:sz w:val="24"/>
          <w:szCs w:val="24"/>
        </w:rPr>
        <w:t>The DBMS provides uncontrolled access to the database.</w:t>
      </w:r>
    </w:p>
    <w:p w14:paraId="14FE1C01" w14:textId="77777777" w:rsidR="00A962CE" w:rsidRPr="00536D03" w:rsidRDefault="00A962CE" w:rsidP="00CD709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 w:val="24"/>
          <w:szCs w:val="24"/>
        </w:rPr>
      </w:pPr>
      <w:r w:rsidRPr="00536D03">
        <w:rPr>
          <w:rFonts w:ascii="Times New Roman" w:hAnsi="Times New Roman" w:cs="Times New Roman"/>
          <w:sz w:val="24"/>
          <w:szCs w:val="24"/>
        </w:rPr>
        <w:t>True</w:t>
      </w:r>
    </w:p>
    <w:p w14:paraId="73851ABE" w14:textId="77777777" w:rsidR="00A962CE" w:rsidRPr="00536D03" w:rsidRDefault="00A962CE" w:rsidP="00CD709B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 w:val="24"/>
          <w:szCs w:val="24"/>
        </w:rPr>
      </w:pPr>
      <w:r w:rsidRPr="00536D03">
        <w:rPr>
          <w:rFonts w:ascii="Times New Roman" w:hAnsi="Times New Roman" w:cs="Times New Roman"/>
          <w:sz w:val="24"/>
          <w:szCs w:val="24"/>
        </w:rPr>
        <w:t>False</w:t>
      </w:r>
    </w:p>
    <w:p w14:paraId="545FD6B2" w14:textId="58D329BA" w:rsidR="007244CE" w:rsidRPr="00536D03" w:rsidRDefault="007244CE" w:rsidP="007244CE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b/>
          <w:bCs/>
          <w:iCs/>
          <w:color w:val="FF0000"/>
          <w:sz w:val="24"/>
          <w:szCs w:val="24"/>
        </w:rPr>
      </w:pPr>
      <w:r w:rsidRPr="00536D03">
        <w:rPr>
          <w:rFonts w:ascii="Times New Roman" w:hAnsi="Times New Roman" w:cs="Times New Roman"/>
          <w:b/>
          <w:bCs/>
          <w:iCs/>
          <w:color w:val="FF0000"/>
          <w:sz w:val="24"/>
          <w:szCs w:val="24"/>
        </w:rPr>
        <w:t>ANS:</w:t>
      </w:r>
      <w:r w:rsidR="00F4376B" w:rsidRPr="00536D03">
        <w:rPr>
          <w:rFonts w:ascii="Times New Roman" w:hAnsi="Times New Roman" w:cs="Times New Roman"/>
          <w:b/>
          <w:bCs/>
          <w:iCs/>
          <w:color w:val="FF0000"/>
          <w:sz w:val="24"/>
          <w:szCs w:val="24"/>
        </w:rPr>
        <w:t xml:space="preserve"> False</w:t>
      </w:r>
    </w:p>
    <w:p w14:paraId="7BBC4540" w14:textId="36DADFFB" w:rsidR="007244CE" w:rsidRPr="00536D03" w:rsidRDefault="007244CE" w:rsidP="007244CE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05CF61F9" w14:textId="7FEE535D" w:rsidR="004A50D5" w:rsidRPr="00536D03" w:rsidRDefault="004A50D5" w:rsidP="007244CE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750102AE" w14:textId="0771CE1D" w:rsidR="004A50D5" w:rsidRPr="00536D03" w:rsidRDefault="004A50D5" w:rsidP="007244CE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33FCEAEE" w14:textId="08CD6F60" w:rsidR="00906424" w:rsidRPr="00536D03" w:rsidRDefault="00906424" w:rsidP="007244CE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4C367138" w14:textId="5FA245C9" w:rsidR="00906424" w:rsidRPr="00536D03" w:rsidRDefault="00906424" w:rsidP="007244CE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6F5C250E" w14:textId="3D067FA6" w:rsidR="00906424" w:rsidRPr="00536D03" w:rsidRDefault="00906424" w:rsidP="007244CE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3D5BDCFF" w14:textId="77777777" w:rsidR="00906424" w:rsidRPr="00536D03" w:rsidRDefault="00906424" w:rsidP="007244CE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 w:cs="Times New Roman"/>
          <w:iCs/>
          <w:sz w:val="24"/>
          <w:szCs w:val="24"/>
        </w:rPr>
      </w:pPr>
    </w:p>
    <w:p w14:paraId="00B9993F" w14:textId="77777777" w:rsidR="009E6460" w:rsidRPr="00536D03" w:rsidRDefault="009E6460" w:rsidP="000875D5">
      <w:pPr>
        <w:pStyle w:val="ListParagraph"/>
        <w:numPr>
          <w:ilvl w:val="0"/>
          <w:numId w:val="12"/>
        </w:numPr>
        <w:tabs>
          <w:tab w:val="left" w:pos="0"/>
        </w:tabs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iCs/>
          <w:sz w:val="24"/>
          <w:szCs w:val="24"/>
        </w:rPr>
      </w:pPr>
      <w:r w:rsidRPr="00536D03">
        <w:rPr>
          <w:rFonts w:ascii="Times New Roman" w:hAnsi="Times New Roman" w:cs="Times New Roman"/>
          <w:b/>
          <w:iCs/>
          <w:sz w:val="24"/>
          <w:szCs w:val="24"/>
        </w:rPr>
        <w:t>Disadvantages of File systems to store data is:</w:t>
      </w:r>
    </w:p>
    <w:p w14:paraId="6B38B610" w14:textId="77777777" w:rsidR="009E6460" w:rsidRPr="00536D03" w:rsidRDefault="009E6460" w:rsidP="00947CD8">
      <w:pPr>
        <w:pStyle w:val="ListParagraph"/>
        <w:numPr>
          <w:ilvl w:val="0"/>
          <w:numId w:val="6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iCs/>
          <w:sz w:val="24"/>
          <w:szCs w:val="24"/>
        </w:rPr>
      </w:pPr>
      <w:r w:rsidRPr="00536D03">
        <w:rPr>
          <w:rFonts w:ascii="Times New Roman" w:hAnsi="Times New Roman" w:cs="Times New Roman"/>
          <w:iCs/>
          <w:sz w:val="24"/>
          <w:szCs w:val="24"/>
        </w:rPr>
        <w:t>Data redundancy and inconsistency</w:t>
      </w:r>
    </w:p>
    <w:p w14:paraId="79AD7C25" w14:textId="77777777" w:rsidR="009E6460" w:rsidRPr="00536D03" w:rsidRDefault="009E6460" w:rsidP="00947CD8">
      <w:pPr>
        <w:pStyle w:val="ListParagraph"/>
        <w:numPr>
          <w:ilvl w:val="0"/>
          <w:numId w:val="6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iCs/>
          <w:sz w:val="24"/>
          <w:szCs w:val="24"/>
        </w:rPr>
      </w:pPr>
      <w:r w:rsidRPr="00536D03">
        <w:rPr>
          <w:rFonts w:ascii="Times New Roman" w:hAnsi="Times New Roman" w:cs="Times New Roman"/>
          <w:iCs/>
          <w:sz w:val="24"/>
          <w:szCs w:val="24"/>
        </w:rPr>
        <w:t>Difficulty in accessing data</w:t>
      </w:r>
    </w:p>
    <w:p w14:paraId="0F80983F" w14:textId="77777777" w:rsidR="009E6460" w:rsidRPr="00536D03" w:rsidRDefault="009E6460" w:rsidP="00947CD8">
      <w:pPr>
        <w:pStyle w:val="ListParagraph"/>
        <w:numPr>
          <w:ilvl w:val="0"/>
          <w:numId w:val="6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iCs/>
          <w:sz w:val="24"/>
          <w:szCs w:val="24"/>
        </w:rPr>
      </w:pPr>
      <w:r w:rsidRPr="00536D03">
        <w:rPr>
          <w:rFonts w:ascii="Times New Roman" w:hAnsi="Times New Roman" w:cs="Times New Roman"/>
          <w:iCs/>
          <w:sz w:val="24"/>
          <w:szCs w:val="24"/>
        </w:rPr>
        <w:t>Data isolation</w:t>
      </w:r>
    </w:p>
    <w:p w14:paraId="535D65A7" w14:textId="77777777" w:rsidR="009E6460" w:rsidRPr="00536D03" w:rsidRDefault="009E6460" w:rsidP="00947CD8">
      <w:pPr>
        <w:pStyle w:val="ListParagraph"/>
        <w:numPr>
          <w:ilvl w:val="0"/>
          <w:numId w:val="6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iCs/>
          <w:sz w:val="24"/>
          <w:szCs w:val="24"/>
        </w:rPr>
      </w:pPr>
      <w:proofErr w:type="gramStart"/>
      <w:r w:rsidRPr="00536D03">
        <w:rPr>
          <w:rFonts w:ascii="Times New Roman" w:hAnsi="Times New Roman" w:cs="Times New Roman"/>
          <w:iCs/>
          <w:sz w:val="24"/>
          <w:szCs w:val="24"/>
        </w:rPr>
        <w:t>All of</w:t>
      </w:r>
      <w:proofErr w:type="gramEnd"/>
      <w:r w:rsidRPr="00536D03">
        <w:rPr>
          <w:rFonts w:ascii="Times New Roman" w:hAnsi="Times New Roman" w:cs="Times New Roman"/>
          <w:iCs/>
          <w:sz w:val="24"/>
          <w:szCs w:val="24"/>
        </w:rPr>
        <w:t xml:space="preserve"> the above</w:t>
      </w:r>
    </w:p>
    <w:p w14:paraId="41119D6C" w14:textId="58303D20" w:rsidR="007244CE" w:rsidRPr="00536D03" w:rsidRDefault="007244CE" w:rsidP="007244C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536D03">
        <w:rPr>
          <w:rFonts w:ascii="Times New Roman" w:hAnsi="Times New Roman" w:cs="Times New Roman"/>
          <w:iCs/>
          <w:color w:val="FF0000"/>
          <w:sz w:val="24"/>
          <w:szCs w:val="24"/>
        </w:rPr>
        <w:t>ANS:</w:t>
      </w:r>
      <w:r w:rsidR="00EF5C25" w:rsidRPr="00536D03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D</w:t>
      </w:r>
    </w:p>
    <w:p w14:paraId="5BD10556" w14:textId="77777777" w:rsidR="007244CE" w:rsidRPr="00536D03" w:rsidRDefault="007244CE" w:rsidP="007244C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Cs/>
          <w:sz w:val="24"/>
          <w:szCs w:val="24"/>
        </w:rPr>
      </w:pPr>
    </w:p>
    <w:p w14:paraId="7CC68A8E" w14:textId="77777777" w:rsidR="00B0692F" w:rsidRPr="00536D03" w:rsidRDefault="00B0692F" w:rsidP="00B0692F">
      <w:pPr>
        <w:pStyle w:val="ListParagraph"/>
        <w:numPr>
          <w:ilvl w:val="0"/>
          <w:numId w:val="12"/>
        </w:numPr>
        <w:tabs>
          <w:tab w:val="left" w:pos="0"/>
        </w:tabs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536D03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Pr="00536D03">
        <w:rPr>
          <w:rFonts w:ascii="Times New Roman" w:hAnsi="Times New Roman" w:cs="Times New Roman"/>
          <w:b/>
          <w:bCs/>
          <w:sz w:val="24"/>
          <w:szCs w:val="24"/>
        </w:rPr>
        <w:t xml:space="preserve">Database Administrator </w:t>
      </w:r>
      <w:r w:rsidRPr="00536D03">
        <w:rPr>
          <w:rFonts w:ascii="Times New Roman" w:hAnsi="Times New Roman" w:cs="Times New Roman"/>
          <w:b/>
          <w:sz w:val="24"/>
          <w:szCs w:val="24"/>
        </w:rPr>
        <w:t>(DBA) is responsible for the management of the data resource including database planning, development and maintenance of standards, policies and procedures, and conceptual/logical database design.</w:t>
      </w:r>
    </w:p>
    <w:p w14:paraId="67BE7361" w14:textId="77777777" w:rsidR="00B0692F" w:rsidRPr="00536D03" w:rsidRDefault="00B0692F" w:rsidP="00B0692F">
      <w:pPr>
        <w:pStyle w:val="ListParagraph"/>
        <w:numPr>
          <w:ilvl w:val="0"/>
          <w:numId w:val="10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 w:val="24"/>
          <w:szCs w:val="24"/>
        </w:rPr>
      </w:pPr>
      <w:r w:rsidRPr="00536D03">
        <w:rPr>
          <w:rFonts w:ascii="Times New Roman" w:hAnsi="Times New Roman" w:cs="Times New Roman"/>
          <w:sz w:val="24"/>
          <w:szCs w:val="24"/>
        </w:rPr>
        <w:t>True</w:t>
      </w:r>
    </w:p>
    <w:p w14:paraId="105D2B94" w14:textId="77777777" w:rsidR="00B0692F" w:rsidRPr="00536D03" w:rsidRDefault="00B0692F" w:rsidP="00B0692F">
      <w:pPr>
        <w:pStyle w:val="ListParagraph"/>
        <w:numPr>
          <w:ilvl w:val="0"/>
          <w:numId w:val="10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sz w:val="24"/>
          <w:szCs w:val="24"/>
        </w:rPr>
      </w:pPr>
      <w:r w:rsidRPr="00536D03">
        <w:rPr>
          <w:rFonts w:ascii="Times New Roman" w:hAnsi="Times New Roman" w:cs="Times New Roman"/>
          <w:sz w:val="24"/>
          <w:szCs w:val="24"/>
        </w:rPr>
        <w:t>False</w:t>
      </w:r>
    </w:p>
    <w:p w14:paraId="615D9059" w14:textId="7F16588B" w:rsidR="007244CE" w:rsidRPr="00536D03" w:rsidRDefault="007244CE" w:rsidP="007244C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536D03">
        <w:rPr>
          <w:rFonts w:ascii="Times New Roman" w:hAnsi="Times New Roman" w:cs="Times New Roman"/>
          <w:iCs/>
          <w:color w:val="FF0000"/>
          <w:sz w:val="24"/>
          <w:szCs w:val="24"/>
        </w:rPr>
        <w:t>ANS:</w:t>
      </w:r>
      <w:r w:rsidR="007E7CDD" w:rsidRPr="00536D03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True</w:t>
      </w:r>
    </w:p>
    <w:p w14:paraId="5D77A064" w14:textId="77777777" w:rsidR="007244CE" w:rsidRPr="00536D03" w:rsidRDefault="007244CE" w:rsidP="007244C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Cs/>
          <w:sz w:val="24"/>
          <w:szCs w:val="24"/>
        </w:rPr>
      </w:pPr>
    </w:p>
    <w:p w14:paraId="5150F20C" w14:textId="77777777" w:rsidR="004A71DD" w:rsidRPr="00536D03" w:rsidRDefault="00C31146" w:rsidP="007E2A12">
      <w:pPr>
        <w:pStyle w:val="ListParagraph"/>
        <w:numPr>
          <w:ilvl w:val="0"/>
          <w:numId w:val="12"/>
        </w:numPr>
        <w:tabs>
          <w:tab w:val="left" w:pos="0"/>
        </w:tabs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iCs/>
          <w:sz w:val="24"/>
          <w:szCs w:val="24"/>
        </w:rPr>
      </w:pPr>
      <w:r w:rsidRPr="00536D03">
        <w:rPr>
          <w:rFonts w:ascii="Times New Roman" w:hAnsi="Times New Roman" w:cs="Times New Roman"/>
          <w:b/>
          <w:iCs/>
          <w:sz w:val="24"/>
          <w:szCs w:val="24"/>
        </w:rPr>
        <w:t>Data Manipulation language enables users to</w:t>
      </w:r>
    </w:p>
    <w:p w14:paraId="29628868" w14:textId="77777777" w:rsidR="00C31146" w:rsidRPr="00536D03" w:rsidRDefault="00C31146" w:rsidP="00947CD8">
      <w:pPr>
        <w:pStyle w:val="ListParagraph"/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iCs/>
          <w:sz w:val="24"/>
          <w:szCs w:val="24"/>
        </w:rPr>
      </w:pPr>
      <w:r w:rsidRPr="00536D03">
        <w:rPr>
          <w:rFonts w:ascii="Times New Roman" w:hAnsi="Times New Roman" w:cs="Times New Roman"/>
          <w:iCs/>
          <w:sz w:val="24"/>
          <w:szCs w:val="24"/>
        </w:rPr>
        <w:t>Retrieval of information stored in database</w:t>
      </w:r>
    </w:p>
    <w:p w14:paraId="4417D3A6" w14:textId="77777777" w:rsidR="00C31146" w:rsidRPr="00536D03" w:rsidRDefault="00C31146" w:rsidP="00947CD8">
      <w:pPr>
        <w:pStyle w:val="ListParagraph"/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iCs/>
          <w:sz w:val="24"/>
          <w:szCs w:val="24"/>
        </w:rPr>
      </w:pPr>
      <w:r w:rsidRPr="00536D03">
        <w:rPr>
          <w:rFonts w:ascii="Times New Roman" w:hAnsi="Times New Roman" w:cs="Times New Roman"/>
          <w:iCs/>
          <w:sz w:val="24"/>
          <w:szCs w:val="24"/>
        </w:rPr>
        <w:t>Insertion of new information into the database</w:t>
      </w:r>
    </w:p>
    <w:p w14:paraId="611F6749" w14:textId="77777777" w:rsidR="00C31146" w:rsidRPr="00536D03" w:rsidRDefault="00C31146" w:rsidP="00947CD8">
      <w:pPr>
        <w:pStyle w:val="ListParagraph"/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iCs/>
          <w:sz w:val="24"/>
          <w:szCs w:val="24"/>
        </w:rPr>
      </w:pPr>
      <w:r w:rsidRPr="00536D03">
        <w:rPr>
          <w:rFonts w:ascii="Times New Roman" w:hAnsi="Times New Roman" w:cs="Times New Roman"/>
          <w:iCs/>
          <w:sz w:val="24"/>
          <w:szCs w:val="24"/>
        </w:rPr>
        <w:t>Deletion of information from the database</w:t>
      </w:r>
    </w:p>
    <w:p w14:paraId="0CCA4F83" w14:textId="77777777" w:rsidR="00C31146" w:rsidRPr="00536D03" w:rsidRDefault="00C31146" w:rsidP="00947CD8">
      <w:pPr>
        <w:pStyle w:val="ListParagraph"/>
        <w:numPr>
          <w:ilvl w:val="0"/>
          <w:numId w:val="8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iCs/>
          <w:sz w:val="24"/>
          <w:szCs w:val="24"/>
        </w:rPr>
      </w:pPr>
      <w:proofErr w:type="gramStart"/>
      <w:r w:rsidRPr="00536D03">
        <w:rPr>
          <w:rFonts w:ascii="Times New Roman" w:hAnsi="Times New Roman" w:cs="Times New Roman"/>
          <w:iCs/>
          <w:sz w:val="24"/>
          <w:szCs w:val="24"/>
        </w:rPr>
        <w:t>All of</w:t>
      </w:r>
      <w:proofErr w:type="gramEnd"/>
      <w:r w:rsidRPr="00536D03">
        <w:rPr>
          <w:rFonts w:ascii="Times New Roman" w:hAnsi="Times New Roman" w:cs="Times New Roman"/>
          <w:iCs/>
          <w:sz w:val="24"/>
          <w:szCs w:val="24"/>
        </w:rPr>
        <w:t xml:space="preserve"> the above</w:t>
      </w:r>
    </w:p>
    <w:p w14:paraId="48590EF5" w14:textId="2F34AB4C" w:rsidR="007244CE" w:rsidRPr="00536D03" w:rsidRDefault="007244CE" w:rsidP="007244CE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536D03">
        <w:rPr>
          <w:rFonts w:ascii="Times New Roman" w:hAnsi="Times New Roman" w:cs="Times New Roman"/>
          <w:iCs/>
          <w:color w:val="FF0000"/>
          <w:sz w:val="24"/>
          <w:szCs w:val="24"/>
        </w:rPr>
        <w:t>ANS:</w:t>
      </w:r>
      <w:r w:rsidR="005D2138" w:rsidRPr="00536D03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D</w:t>
      </w:r>
    </w:p>
    <w:p w14:paraId="1B9FB9F4" w14:textId="77777777" w:rsidR="002D2BD4" w:rsidRPr="00536D03" w:rsidRDefault="002D2BD4" w:rsidP="007706FE">
      <w:pPr>
        <w:pStyle w:val="ListParagraph"/>
        <w:tabs>
          <w:tab w:val="left" w:pos="0"/>
          <w:tab w:val="left" w:pos="360"/>
        </w:tabs>
        <w:autoSpaceDE w:val="0"/>
        <w:autoSpaceDN w:val="0"/>
        <w:adjustRightInd w:val="0"/>
        <w:spacing w:after="0" w:line="240" w:lineRule="auto"/>
        <w:ind w:left="0"/>
        <w:rPr>
          <w:rFonts w:ascii="Times New Roman" w:hAnsi="Times New Roman" w:cs="Times New Roman"/>
          <w:iCs/>
          <w:sz w:val="24"/>
          <w:szCs w:val="24"/>
        </w:rPr>
      </w:pPr>
    </w:p>
    <w:p w14:paraId="59AD7D29" w14:textId="77777777" w:rsidR="00837859" w:rsidRPr="00536D03" w:rsidRDefault="00E22DBE" w:rsidP="007706FE">
      <w:pPr>
        <w:pStyle w:val="ListParagraph"/>
        <w:numPr>
          <w:ilvl w:val="0"/>
          <w:numId w:val="12"/>
        </w:numPr>
        <w:tabs>
          <w:tab w:val="left" w:pos="0"/>
          <w:tab w:val="left" w:pos="540"/>
        </w:tabs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iCs/>
          <w:sz w:val="24"/>
          <w:szCs w:val="24"/>
        </w:rPr>
      </w:pPr>
      <w:r w:rsidRPr="00536D03">
        <w:rPr>
          <w:rFonts w:ascii="Times New Roman" w:hAnsi="Times New Roman" w:cs="Times New Roman"/>
          <w:b/>
          <w:iCs/>
          <w:sz w:val="24"/>
          <w:szCs w:val="24"/>
        </w:rPr>
        <w:t>Which of the following is Database language?</w:t>
      </w:r>
    </w:p>
    <w:p w14:paraId="6FA77E96" w14:textId="77777777" w:rsidR="00E22DBE" w:rsidRPr="00536D03" w:rsidRDefault="00E22DBE" w:rsidP="00E66D0C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iCs/>
          <w:sz w:val="24"/>
          <w:szCs w:val="24"/>
        </w:rPr>
      </w:pPr>
      <w:r w:rsidRPr="00536D03">
        <w:rPr>
          <w:rFonts w:ascii="Times New Roman" w:hAnsi="Times New Roman" w:cs="Times New Roman"/>
          <w:iCs/>
          <w:sz w:val="24"/>
          <w:szCs w:val="24"/>
        </w:rPr>
        <w:t>Data Definition Language</w:t>
      </w:r>
    </w:p>
    <w:p w14:paraId="07B02187" w14:textId="77777777" w:rsidR="00E22DBE" w:rsidRPr="00536D03" w:rsidRDefault="00E22DBE" w:rsidP="00E66D0C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iCs/>
          <w:sz w:val="24"/>
          <w:szCs w:val="24"/>
        </w:rPr>
      </w:pPr>
      <w:r w:rsidRPr="00536D03">
        <w:rPr>
          <w:rFonts w:ascii="Times New Roman" w:hAnsi="Times New Roman" w:cs="Times New Roman"/>
          <w:iCs/>
          <w:sz w:val="24"/>
          <w:szCs w:val="24"/>
        </w:rPr>
        <w:t>Data Manipulation Language</w:t>
      </w:r>
    </w:p>
    <w:p w14:paraId="0B02F437" w14:textId="77777777" w:rsidR="00E22DBE" w:rsidRPr="00536D03" w:rsidRDefault="00E22DBE" w:rsidP="00E66D0C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iCs/>
          <w:sz w:val="24"/>
          <w:szCs w:val="24"/>
        </w:rPr>
      </w:pPr>
      <w:r w:rsidRPr="00536D03">
        <w:rPr>
          <w:rFonts w:ascii="Times New Roman" w:hAnsi="Times New Roman" w:cs="Times New Roman"/>
          <w:iCs/>
          <w:sz w:val="24"/>
          <w:szCs w:val="24"/>
        </w:rPr>
        <w:t>Query Language</w:t>
      </w:r>
    </w:p>
    <w:p w14:paraId="0B5F8FFD" w14:textId="77777777" w:rsidR="00E22DBE" w:rsidRPr="00536D03" w:rsidRDefault="00E22DBE" w:rsidP="00E66D0C">
      <w:pPr>
        <w:pStyle w:val="ListParagraph"/>
        <w:numPr>
          <w:ilvl w:val="0"/>
          <w:numId w:val="5"/>
        </w:numPr>
        <w:tabs>
          <w:tab w:val="left" w:pos="360"/>
        </w:tabs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iCs/>
          <w:sz w:val="24"/>
          <w:szCs w:val="24"/>
        </w:rPr>
      </w:pPr>
      <w:proofErr w:type="gramStart"/>
      <w:r w:rsidRPr="00536D03">
        <w:rPr>
          <w:rFonts w:ascii="Times New Roman" w:hAnsi="Times New Roman" w:cs="Times New Roman"/>
          <w:iCs/>
          <w:sz w:val="24"/>
          <w:szCs w:val="24"/>
        </w:rPr>
        <w:t>All of</w:t>
      </w:r>
      <w:proofErr w:type="gramEnd"/>
      <w:r w:rsidRPr="00536D03">
        <w:rPr>
          <w:rFonts w:ascii="Times New Roman" w:hAnsi="Times New Roman" w:cs="Times New Roman"/>
          <w:iCs/>
          <w:sz w:val="24"/>
          <w:szCs w:val="24"/>
        </w:rPr>
        <w:t xml:space="preserve"> the above</w:t>
      </w:r>
    </w:p>
    <w:p w14:paraId="6C23A49D" w14:textId="1412B5FD" w:rsidR="007244CE" w:rsidRPr="00536D03" w:rsidRDefault="007244CE" w:rsidP="007244CE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iCs/>
          <w:color w:val="FF0000"/>
          <w:sz w:val="24"/>
          <w:szCs w:val="24"/>
        </w:rPr>
      </w:pPr>
      <w:r w:rsidRPr="00536D03">
        <w:rPr>
          <w:rFonts w:ascii="Times New Roman" w:hAnsi="Times New Roman" w:cs="Times New Roman"/>
          <w:iCs/>
          <w:color w:val="FF0000"/>
          <w:sz w:val="24"/>
          <w:szCs w:val="24"/>
        </w:rPr>
        <w:t>ANS:</w:t>
      </w:r>
      <w:r w:rsidR="00EB71C2" w:rsidRPr="00536D03">
        <w:rPr>
          <w:rFonts w:ascii="Times New Roman" w:hAnsi="Times New Roman" w:cs="Times New Roman"/>
          <w:iCs/>
          <w:color w:val="FF0000"/>
          <w:sz w:val="24"/>
          <w:szCs w:val="24"/>
        </w:rPr>
        <w:t xml:space="preserve"> D</w:t>
      </w:r>
    </w:p>
    <w:p w14:paraId="2E6F14B8" w14:textId="77777777" w:rsidR="007244CE" w:rsidRPr="00536D03" w:rsidRDefault="007244CE" w:rsidP="007244CE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iCs/>
          <w:sz w:val="24"/>
          <w:szCs w:val="24"/>
        </w:rPr>
      </w:pPr>
    </w:p>
    <w:sectPr w:rsidR="007244CE" w:rsidRPr="00536D03" w:rsidSect="007244C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900" w:right="81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C9EB27" w14:textId="77777777" w:rsidR="0043703A" w:rsidRDefault="0043703A" w:rsidP="00090583">
      <w:pPr>
        <w:spacing w:after="0" w:line="240" w:lineRule="auto"/>
      </w:pPr>
      <w:r>
        <w:separator/>
      </w:r>
    </w:p>
  </w:endnote>
  <w:endnote w:type="continuationSeparator" w:id="0">
    <w:p w14:paraId="21147D5D" w14:textId="77777777" w:rsidR="0043703A" w:rsidRDefault="0043703A" w:rsidP="000905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8DDDDD" w14:textId="77777777" w:rsidR="00090583" w:rsidRDefault="000905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0CB8F" w14:textId="77777777" w:rsidR="00090583" w:rsidRDefault="000905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48356" w14:textId="77777777" w:rsidR="00090583" w:rsidRDefault="000905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6F42D2" w14:textId="77777777" w:rsidR="0043703A" w:rsidRDefault="0043703A" w:rsidP="00090583">
      <w:pPr>
        <w:spacing w:after="0" w:line="240" w:lineRule="auto"/>
      </w:pPr>
      <w:r>
        <w:separator/>
      </w:r>
    </w:p>
  </w:footnote>
  <w:footnote w:type="continuationSeparator" w:id="0">
    <w:p w14:paraId="61416D1C" w14:textId="77777777" w:rsidR="0043703A" w:rsidRDefault="0043703A" w:rsidP="000905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3BC48" w14:textId="77777777" w:rsidR="00090583" w:rsidRDefault="0043703A">
    <w:pPr>
      <w:pStyle w:val="Header"/>
    </w:pPr>
    <w:r>
      <w:rPr>
        <w:noProof/>
      </w:rPr>
      <w:pict w14:anchorId="41DE15E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16473" o:spid="_x0000_s1026" type="#_x0000_t136" style="position:absolute;margin-left:0;margin-top:0;width:185.25pt;height:44.25pt;z-index:-251654144;mso-position-horizontal:center;mso-position-horizontal-relative:margin;mso-position-vertical:center;mso-position-vertical-relative:margin" o:allowincell="f" fillcolor="#f2f2f2 [3052]" stroked="f">
          <v:fill opacity=".5"/>
          <v:textpath style="font-family:&quot;Calibri&quot;" string="MUM-DBMS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F335C" w14:textId="77777777" w:rsidR="00090583" w:rsidRDefault="0043703A">
    <w:pPr>
      <w:pStyle w:val="Header"/>
    </w:pPr>
    <w:r>
      <w:rPr>
        <w:noProof/>
      </w:rPr>
      <w:pict w14:anchorId="7FFA065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16474" o:spid="_x0000_s1027" type="#_x0000_t136" style="position:absolute;margin-left:0;margin-top:0;width:185.25pt;height:44.25pt;z-index:-251652096;mso-position-horizontal:center;mso-position-horizontal-relative:margin;mso-position-vertical:center;mso-position-vertical-relative:margin" o:allowincell="f" fillcolor="#f2f2f2 [3052]" stroked="f">
          <v:fill opacity=".5"/>
          <v:textpath style="font-family:&quot;Calibri&quot;" string="MUM-DBMS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B3464" w14:textId="77777777" w:rsidR="00090583" w:rsidRDefault="0043703A">
    <w:pPr>
      <w:pStyle w:val="Header"/>
    </w:pPr>
    <w:r>
      <w:rPr>
        <w:noProof/>
      </w:rPr>
      <w:pict w14:anchorId="35D335B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3316472" o:spid="_x0000_s1025" type="#_x0000_t136" style="position:absolute;margin-left:0;margin-top:0;width:185.25pt;height:44.25pt;z-index:-251656192;mso-position-horizontal:center;mso-position-horizontal-relative:margin;mso-position-vertical:center;mso-position-vertical-relative:margin" o:allowincell="f" fillcolor="#f2f2f2 [3052]" stroked="f">
          <v:fill opacity=".5"/>
          <v:textpath style="font-family:&quot;Calibri&quot;" string="MUM-DBMS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41125"/>
    <w:multiLevelType w:val="hybridMultilevel"/>
    <w:tmpl w:val="FC2E1B4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044EE"/>
    <w:multiLevelType w:val="hybridMultilevel"/>
    <w:tmpl w:val="F6F46F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02104D"/>
    <w:multiLevelType w:val="hybridMultilevel"/>
    <w:tmpl w:val="E86614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B69DE"/>
    <w:multiLevelType w:val="hybridMultilevel"/>
    <w:tmpl w:val="58F2C5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1518D3"/>
    <w:multiLevelType w:val="hybridMultilevel"/>
    <w:tmpl w:val="426EC502"/>
    <w:lvl w:ilvl="0" w:tplc="A0708FBA">
      <w:start w:val="1"/>
      <w:numFmt w:val="lowerLetter"/>
      <w:lvlText w:val="%1."/>
      <w:lvlJc w:val="left"/>
      <w:pPr>
        <w:ind w:left="180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5" w15:restartNumberingAfterBreak="0">
    <w:nsid w:val="11220949"/>
    <w:multiLevelType w:val="hybridMultilevel"/>
    <w:tmpl w:val="9EE06082"/>
    <w:lvl w:ilvl="0" w:tplc="BF1C4870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color w:val="FF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952FEB"/>
    <w:multiLevelType w:val="hybridMultilevel"/>
    <w:tmpl w:val="45DC688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7A426F"/>
    <w:multiLevelType w:val="hybridMultilevel"/>
    <w:tmpl w:val="AC361882"/>
    <w:lvl w:ilvl="0" w:tplc="CE32E846">
      <w:start w:val="1"/>
      <w:numFmt w:val="decimal"/>
      <w:lvlText w:val="(%1)"/>
      <w:lvlJc w:val="left"/>
      <w:pPr>
        <w:ind w:left="21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F02F06"/>
    <w:multiLevelType w:val="hybridMultilevel"/>
    <w:tmpl w:val="02EC95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74131D"/>
    <w:multiLevelType w:val="hybridMultilevel"/>
    <w:tmpl w:val="01F2DA54"/>
    <w:lvl w:ilvl="0" w:tplc="C2C6A75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A2464B"/>
    <w:multiLevelType w:val="hybridMultilevel"/>
    <w:tmpl w:val="BF5474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1E6432"/>
    <w:multiLevelType w:val="hybridMultilevel"/>
    <w:tmpl w:val="12E681EA"/>
    <w:lvl w:ilvl="0" w:tplc="C2C6A75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DE707D5"/>
    <w:multiLevelType w:val="hybridMultilevel"/>
    <w:tmpl w:val="3B188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1286EAD"/>
    <w:multiLevelType w:val="hybridMultilevel"/>
    <w:tmpl w:val="2AE4ECD6"/>
    <w:lvl w:ilvl="0" w:tplc="92E6E5FE">
      <w:start w:val="1"/>
      <w:numFmt w:val="decimal"/>
      <w:lvlText w:val="(%1)"/>
      <w:lvlJc w:val="left"/>
      <w:pPr>
        <w:ind w:left="2160" w:hanging="360"/>
      </w:pPr>
      <w:rPr>
        <w:rFonts w:hint="default"/>
        <w:b/>
        <w:color w:val="auto"/>
      </w:r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58BB3ABB"/>
    <w:multiLevelType w:val="hybridMultilevel"/>
    <w:tmpl w:val="0E788E00"/>
    <w:lvl w:ilvl="0" w:tplc="9F0ABACE">
      <w:start w:val="1"/>
      <w:numFmt w:val="lowerRoman"/>
      <w:lvlText w:val="%1)"/>
      <w:lvlJc w:val="left"/>
      <w:pPr>
        <w:ind w:left="1440" w:hanging="72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A0C4D52"/>
    <w:multiLevelType w:val="hybridMultilevel"/>
    <w:tmpl w:val="F2D6A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B603393"/>
    <w:multiLevelType w:val="hybridMultilevel"/>
    <w:tmpl w:val="23FCF2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A532D31"/>
    <w:multiLevelType w:val="hybridMultilevel"/>
    <w:tmpl w:val="542EDB6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DD43360"/>
    <w:multiLevelType w:val="hybridMultilevel"/>
    <w:tmpl w:val="EBFCAC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656BA5"/>
    <w:multiLevelType w:val="hybridMultilevel"/>
    <w:tmpl w:val="103C34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F495EF1"/>
    <w:multiLevelType w:val="hybridMultilevel"/>
    <w:tmpl w:val="887683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0"/>
  </w:num>
  <w:num w:numId="3">
    <w:abstractNumId w:val="8"/>
  </w:num>
  <w:num w:numId="4">
    <w:abstractNumId w:val="6"/>
  </w:num>
  <w:num w:numId="5">
    <w:abstractNumId w:val="1"/>
  </w:num>
  <w:num w:numId="6">
    <w:abstractNumId w:val="2"/>
  </w:num>
  <w:num w:numId="7">
    <w:abstractNumId w:val="20"/>
  </w:num>
  <w:num w:numId="8">
    <w:abstractNumId w:val="17"/>
  </w:num>
  <w:num w:numId="9">
    <w:abstractNumId w:val="11"/>
  </w:num>
  <w:num w:numId="10">
    <w:abstractNumId w:val="9"/>
  </w:num>
  <w:num w:numId="11">
    <w:abstractNumId w:val="15"/>
  </w:num>
  <w:num w:numId="12">
    <w:abstractNumId w:val="13"/>
  </w:num>
  <w:num w:numId="13">
    <w:abstractNumId w:val="7"/>
  </w:num>
  <w:num w:numId="14">
    <w:abstractNumId w:val="3"/>
  </w:num>
  <w:num w:numId="15">
    <w:abstractNumId w:val="4"/>
  </w:num>
  <w:num w:numId="16">
    <w:abstractNumId w:val="14"/>
  </w:num>
  <w:num w:numId="17">
    <w:abstractNumId w:val="5"/>
  </w:num>
  <w:num w:numId="18">
    <w:abstractNumId w:val="16"/>
  </w:num>
  <w:num w:numId="19">
    <w:abstractNumId w:val="18"/>
  </w:num>
  <w:num w:numId="20">
    <w:abstractNumId w:val="12"/>
  </w:num>
  <w:num w:numId="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LSwMDU3N7cwNzKzNLFU0lEKTi0uzszPAykwqQUAxbTy/ywAAAA="/>
  </w:docVars>
  <w:rsids>
    <w:rsidRoot w:val="00EF0969"/>
    <w:rsid w:val="00067786"/>
    <w:rsid w:val="000875D5"/>
    <w:rsid w:val="00090583"/>
    <w:rsid w:val="000924B7"/>
    <w:rsid w:val="000D61D6"/>
    <w:rsid w:val="00150C7C"/>
    <w:rsid w:val="00176749"/>
    <w:rsid w:val="001A3D87"/>
    <w:rsid w:val="001F14AE"/>
    <w:rsid w:val="00207E5E"/>
    <w:rsid w:val="00273788"/>
    <w:rsid w:val="002D2BD4"/>
    <w:rsid w:val="00372018"/>
    <w:rsid w:val="003A6101"/>
    <w:rsid w:val="003C2544"/>
    <w:rsid w:val="0043703A"/>
    <w:rsid w:val="004606BE"/>
    <w:rsid w:val="004A50D5"/>
    <w:rsid w:val="004A71DD"/>
    <w:rsid w:val="004B59BE"/>
    <w:rsid w:val="004D27B6"/>
    <w:rsid w:val="004F0A7E"/>
    <w:rsid w:val="0051012C"/>
    <w:rsid w:val="00512366"/>
    <w:rsid w:val="00515A2F"/>
    <w:rsid w:val="00536D03"/>
    <w:rsid w:val="00547BE5"/>
    <w:rsid w:val="00597F3B"/>
    <w:rsid w:val="005A453E"/>
    <w:rsid w:val="005A79FC"/>
    <w:rsid w:val="005D2138"/>
    <w:rsid w:val="005E2C8B"/>
    <w:rsid w:val="00646E75"/>
    <w:rsid w:val="00656D25"/>
    <w:rsid w:val="006B0186"/>
    <w:rsid w:val="006D13A1"/>
    <w:rsid w:val="006D7AC8"/>
    <w:rsid w:val="00703A36"/>
    <w:rsid w:val="007244CE"/>
    <w:rsid w:val="00753EA9"/>
    <w:rsid w:val="00761377"/>
    <w:rsid w:val="007706FE"/>
    <w:rsid w:val="007728B3"/>
    <w:rsid w:val="00777AFA"/>
    <w:rsid w:val="007B2C15"/>
    <w:rsid w:val="007C1DCD"/>
    <w:rsid w:val="007D7524"/>
    <w:rsid w:val="007E2A12"/>
    <w:rsid w:val="007E7CDD"/>
    <w:rsid w:val="007F5EC6"/>
    <w:rsid w:val="008075B3"/>
    <w:rsid w:val="008239C3"/>
    <w:rsid w:val="00837859"/>
    <w:rsid w:val="00840569"/>
    <w:rsid w:val="00847B0B"/>
    <w:rsid w:val="0089024E"/>
    <w:rsid w:val="008A0DD3"/>
    <w:rsid w:val="008B6AD7"/>
    <w:rsid w:val="008E0CB3"/>
    <w:rsid w:val="00901354"/>
    <w:rsid w:val="00906424"/>
    <w:rsid w:val="00947CD8"/>
    <w:rsid w:val="009515E5"/>
    <w:rsid w:val="00983A30"/>
    <w:rsid w:val="00997D2C"/>
    <w:rsid w:val="009E540B"/>
    <w:rsid w:val="009E6460"/>
    <w:rsid w:val="00A14A50"/>
    <w:rsid w:val="00A6615F"/>
    <w:rsid w:val="00A962CE"/>
    <w:rsid w:val="00AA5E4D"/>
    <w:rsid w:val="00AC41B6"/>
    <w:rsid w:val="00AC660F"/>
    <w:rsid w:val="00AC735A"/>
    <w:rsid w:val="00AD0094"/>
    <w:rsid w:val="00AF1C9A"/>
    <w:rsid w:val="00B0692F"/>
    <w:rsid w:val="00B54C0F"/>
    <w:rsid w:val="00B617DC"/>
    <w:rsid w:val="00B87D1B"/>
    <w:rsid w:val="00B91566"/>
    <w:rsid w:val="00BB2F86"/>
    <w:rsid w:val="00BC0F79"/>
    <w:rsid w:val="00C26260"/>
    <w:rsid w:val="00C31146"/>
    <w:rsid w:val="00C72D3C"/>
    <w:rsid w:val="00CA6429"/>
    <w:rsid w:val="00CC5F8D"/>
    <w:rsid w:val="00CD709B"/>
    <w:rsid w:val="00CF3E8B"/>
    <w:rsid w:val="00D16E02"/>
    <w:rsid w:val="00D23BC4"/>
    <w:rsid w:val="00D55132"/>
    <w:rsid w:val="00D659BA"/>
    <w:rsid w:val="00DB2A7B"/>
    <w:rsid w:val="00E22DBE"/>
    <w:rsid w:val="00E407F9"/>
    <w:rsid w:val="00E55946"/>
    <w:rsid w:val="00E66D0C"/>
    <w:rsid w:val="00E87535"/>
    <w:rsid w:val="00E9452E"/>
    <w:rsid w:val="00EB71C2"/>
    <w:rsid w:val="00EF0969"/>
    <w:rsid w:val="00EF5C25"/>
    <w:rsid w:val="00F40351"/>
    <w:rsid w:val="00F4376B"/>
    <w:rsid w:val="00F575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3AF00DC"/>
  <w15:docId w15:val="{4DC439E5-CE23-4076-BD2D-CB37EE4C3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7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096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0905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90583"/>
  </w:style>
  <w:style w:type="paragraph" w:styleId="Footer">
    <w:name w:val="footer"/>
    <w:basedOn w:val="Normal"/>
    <w:link w:val="FooterChar"/>
    <w:uiPriority w:val="99"/>
    <w:semiHidden/>
    <w:unhideWhenUsed/>
    <w:rsid w:val="000905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90583"/>
  </w:style>
  <w:style w:type="table" w:styleId="TableGrid">
    <w:name w:val="Table Grid"/>
    <w:basedOn w:val="TableNormal"/>
    <w:uiPriority w:val="59"/>
    <w:unhideWhenUsed/>
    <w:rsid w:val="00656D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gmail-msolistparagraph">
    <w:name w:val="gmail-msolistparagraph"/>
    <w:basedOn w:val="Normal"/>
    <w:rsid w:val="005A79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146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CACF38C-F586-4E82-960B-E5BB267E6A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9</TotalTime>
  <Pages>3</Pages>
  <Words>668</Words>
  <Characters>381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Gopal Kunwar</cp:lastModifiedBy>
  <cp:revision>88</cp:revision>
  <dcterms:created xsi:type="dcterms:W3CDTF">2014-05-14T11:17:00Z</dcterms:created>
  <dcterms:modified xsi:type="dcterms:W3CDTF">2022-02-28T02:11:00Z</dcterms:modified>
</cp:coreProperties>
</file>